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A4245" w14:textId="7777777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p w14:paraId="223EC3B1" w14:textId="3FDE0899" w:rsidR="001E385C" w:rsidRPr="00443358" w:rsidRDefault="00F70ABE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color w:val="919191"/>
          <w:sz w:val="28"/>
          <w:szCs w:val="28"/>
          <w:lang w:val="en-GB"/>
        </w:rPr>
        <w:drawing>
          <wp:inline distT="0" distB="0" distL="0" distR="0" wp14:anchorId="43FCB2A5" wp14:editId="5DF4B8F5">
            <wp:extent cx="2476500" cy="72231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001" cy="7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BF0D4" w14:textId="15800F15" w:rsidR="001E385C" w:rsidRPr="00443358" w:rsidRDefault="007F0AD2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CF6521" wp14:editId="28CF9915">
                <wp:simplePos x="0" y="0"/>
                <wp:positionH relativeFrom="margin">
                  <wp:posOffset>-129540</wp:posOffset>
                </wp:positionH>
                <wp:positionV relativeFrom="paragraph">
                  <wp:posOffset>128905</wp:posOffset>
                </wp:positionV>
                <wp:extent cx="10126980" cy="45719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6980" cy="45719"/>
                        </a:xfrm>
                        <a:prstGeom prst="rect">
                          <a:avLst/>
                        </a:prstGeom>
                        <a:solidFill>
                          <a:srgbClr val="002A3E"/>
                        </a:solidFill>
                        <a:ln w="25400" cap="flat">
                          <a:noFill/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852A4" id="Rectangle 2" o:spid="_x0000_s1026" style="position:absolute;margin-left:-10.2pt;margin-top:10.15pt;width:797.4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" fillcolor="#002a3e" stroked="f" strokeweight="2pt">
                <v:stroke joinstyle="round"/>
                <v:textbox inset="8pt,8pt,8pt,8pt"/>
                <w10:wrap anchorx="margin"/>
              </v:rect>
            </w:pict>
          </mc:Fallback>
        </mc:AlternateContent>
      </w:r>
    </w:p>
    <w:p w14:paraId="1BC4FC6C" w14:textId="77777777" w:rsidR="00185C86" w:rsidRDefault="00185C86" w:rsidP="00316B0E">
      <w:pPr>
        <w:pStyle w:val="BodyA"/>
        <w:spacing w:line="360" w:lineRule="auto"/>
        <w:rPr>
          <w:rFonts w:ascii="Arial" w:hAnsi="Arial"/>
          <w:color w:val="009DDC"/>
          <w:sz w:val="48"/>
          <w:szCs w:val="48"/>
          <w:u w:color="009DDC"/>
          <w:lang w:val="en-GB"/>
        </w:rPr>
      </w:pPr>
    </w:p>
    <w:p w14:paraId="30CFE0B0" w14:textId="3FA92C3A" w:rsidR="001E385C" w:rsidRPr="004D62B5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color w:val="002A3E"/>
          <w:sz w:val="40"/>
          <w:szCs w:val="40"/>
          <w:u w:color="919191"/>
          <w:lang w:val="en-GB"/>
        </w:rPr>
      </w:pPr>
      <w:r w:rsidRPr="004D62B5">
        <w:rPr>
          <w:rFonts w:ascii="Arial" w:hAnsi="Arial"/>
          <w:b/>
          <w:color w:val="002A3E"/>
          <w:sz w:val="40"/>
          <w:szCs w:val="40"/>
          <w:u w:color="919191"/>
          <w:lang w:val="en-GB"/>
        </w:rPr>
        <w:t>SERVICE CONTENT FORM FOR THE MARKET PLACE</w:t>
      </w:r>
    </w:p>
    <w:p w14:paraId="5B3271EC" w14:textId="77777777" w:rsidR="001E385C" w:rsidRPr="00FC3BA1" w:rsidRDefault="0055571F" w:rsidP="00316B0E">
      <w:pPr>
        <w:pStyle w:val="BodyA"/>
        <w:spacing w:line="360" w:lineRule="auto"/>
        <w:rPr>
          <w:rFonts w:ascii="Arial" w:eastAsia="Arial" w:hAnsi="Arial" w:cs="Arial"/>
          <w:color w:val="002A3E"/>
          <w:sz w:val="40"/>
          <w:szCs w:val="40"/>
          <w:u w:color="919191"/>
          <w:lang w:val="en-GB"/>
        </w:rPr>
      </w:pPr>
      <w:r w:rsidRPr="00FC3BA1">
        <w:rPr>
          <w:rFonts w:ascii="Arial" w:hAnsi="Arial"/>
          <w:color w:val="002A3E"/>
          <w:sz w:val="40"/>
          <w:szCs w:val="40"/>
          <w:u w:color="919191"/>
          <w:lang w:val="en-GB"/>
        </w:rPr>
        <w:t>All service page content to be provided in English</w:t>
      </w:r>
    </w:p>
    <w:p w14:paraId="691A8A15" w14:textId="249E995F" w:rsidR="001E385C" w:rsidRPr="00FC3BA1" w:rsidRDefault="001E385C" w:rsidP="00316B0E">
      <w:pPr>
        <w:pStyle w:val="BodyA"/>
        <w:spacing w:line="360" w:lineRule="auto"/>
        <w:rPr>
          <w:rFonts w:ascii="Arial" w:eastAsia="Arial" w:hAnsi="Arial" w:cs="Arial"/>
          <w:color w:val="002A3E"/>
          <w:sz w:val="40"/>
          <w:szCs w:val="40"/>
          <w:u w:color="919191"/>
          <w:lang w:val="en-GB"/>
        </w:rPr>
      </w:pPr>
    </w:p>
    <w:p w14:paraId="6C43CDBE" w14:textId="5DF82DF3" w:rsidR="001E385C" w:rsidRPr="00FC3BA1" w:rsidRDefault="0055571F" w:rsidP="00316B0E">
      <w:pPr>
        <w:pStyle w:val="BodyA"/>
        <w:spacing w:line="360" w:lineRule="auto"/>
        <w:rPr>
          <w:color w:val="002A3E"/>
          <w:lang w:val="en-GB"/>
        </w:rPr>
        <w:sectPr w:rsidR="001E385C" w:rsidRPr="00FC3BA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40" w:h="11900" w:orient="landscape"/>
          <w:pgMar w:top="720" w:right="720" w:bottom="720" w:left="720" w:header="709" w:footer="850" w:gutter="0"/>
          <w:cols w:space="708"/>
        </w:sectPr>
      </w:pPr>
      <w:r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 xml:space="preserve">Last update: </w:t>
      </w:r>
      <w:r w:rsidR="002A3481">
        <w:rPr>
          <w:rFonts w:ascii="Arial" w:eastAsia="Arial" w:hAnsi="Arial" w:cs="Arial"/>
          <w:color w:val="002A3E"/>
          <w:sz w:val="28"/>
          <w:szCs w:val="28"/>
          <w:lang w:val="en-GB"/>
        </w:rPr>
        <w:t>March 2020</w:t>
      </w:r>
    </w:p>
    <w:p w14:paraId="0A23CE6B" w14:textId="5DC43478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lastRenderedPageBreak/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tep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1:  </w:t>
      </w:r>
      <w:r w:rsidR="00185C86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br/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 CONTENT</w:t>
      </w: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  <w:r w:rsidRPr="00316B0E">
        <w:rPr>
          <w:rFonts w:ascii="Arial" w:hAnsi="Arial"/>
          <w:color w:val="F07C30"/>
          <w:sz w:val="24"/>
          <w:szCs w:val="24"/>
          <w:u w:color="F07C30"/>
          <w:lang w:val="en-GB"/>
        </w:rPr>
        <w:t xml:space="preserve">Before filling the form, please read the </w:t>
      </w:r>
      <w:hyperlink r:id="rId18" w:anchor="how-to-best-present-your-product-in-the-marketplace" w:history="1">
        <w:r w:rsidR="00B73BB1" w:rsidRPr="00316B0E">
          <w:rPr>
            <w:rStyle w:val="Hyperlink"/>
            <w:rFonts w:ascii="Arial" w:hAnsi="Arial"/>
            <w:sz w:val="24"/>
            <w:szCs w:val="24"/>
            <w:u w:color="F07C30"/>
            <w:lang w:val="en-GB"/>
          </w:rPr>
          <w:t>online documentation</w:t>
        </w:r>
      </w:hyperlink>
      <w:r w:rsidR="00B73BB1" w:rsidRPr="00316B0E">
        <w:rPr>
          <w:rFonts w:ascii="Arial" w:hAnsi="Arial"/>
          <w:color w:val="F07C30"/>
          <w:sz w:val="24"/>
          <w:szCs w:val="24"/>
          <w:u w:color="F07C30"/>
          <w:lang w:val="en-GB"/>
        </w:rPr>
        <w:t xml:space="preserve"> for onboarding a service</w:t>
      </w:r>
    </w:p>
    <w:p w14:paraId="42CFE489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41BE4AA" w14:textId="77777777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Fill-in the following Content Form with your product/service content information.</w:t>
      </w:r>
    </w:p>
    <w:p w14:paraId="0D9B144C" w14:textId="77777777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Content should be provided in English only</w:t>
      </w:r>
    </w:p>
    <w:p w14:paraId="156BDF89" w14:textId="0CE2B4CE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Be sure you already have a service created</w:t>
      </w:r>
      <w:r w:rsidR="00B73BB1" w:rsidRPr="00316B0E">
        <w:rPr>
          <w:rFonts w:ascii="Arial" w:hAnsi="Arial"/>
          <w:sz w:val="24"/>
          <w:szCs w:val="24"/>
          <w:lang w:val="en-GB"/>
        </w:rPr>
        <w:t xml:space="preserve"> through </w:t>
      </w:r>
      <w:hyperlink r:id="rId19" w:history="1">
        <w:r w:rsidR="00B73BB1" w:rsidRPr="00316B0E">
          <w:rPr>
            <w:rStyle w:val="Hyperlink"/>
            <w:rFonts w:ascii="Arial" w:hAnsi="Arial"/>
            <w:sz w:val="24"/>
            <w:szCs w:val="24"/>
            <w:lang w:val="en-GB"/>
          </w:rPr>
          <w:t>Veracity for Developers</w:t>
        </w:r>
      </w:hyperlink>
    </w:p>
    <w:p w14:paraId="7233AEAB" w14:textId="22BA3D09" w:rsidR="00E22852" w:rsidRPr="00C22EEE" w:rsidRDefault="0055571F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tep 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2:  </w:t>
      </w:r>
    </w:p>
    <w:p w14:paraId="0DB2262C" w14:textId="7D5B2CE1" w:rsidR="001E385C" w:rsidRPr="00C22EEE" w:rsidRDefault="0055571F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24"/>
          <w:szCs w:val="24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 MEDIA / ILLUSTRATIONS</w:t>
      </w:r>
    </w:p>
    <w:p w14:paraId="65A95790" w14:textId="3A67FC17" w:rsidR="001E385C" w:rsidRPr="00316B0E" w:rsidRDefault="0055571F" w:rsidP="00316B0E">
      <w:pPr>
        <w:pStyle w:val="BodyA"/>
        <w:numPr>
          <w:ilvl w:val="0"/>
          <w:numId w:val="2"/>
        </w:numPr>
        <w:spacing w:line="360" w:lineRule="auto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Indicate in the form the different media reference.</w:t>
      </w: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</w:p>
    <w:p w14:paraId="3157FE63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7986719" w14:textId="77777777" w:rsidR="00E22852" w:rsidRPr="00C22EEE" w:rsidRDefault="0055571F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tep 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3:  </w:t>
      </w:r>
    </w:p>
    <w:p w14:paraId="0FFCDD62" w14:textId="33877504" w:rsidR="001E385C" w:rsidRPr="00C22EEE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ND THE CONTENT FORM AND IMAGES</w:t>
      </w:r>
    </w:p>
    <w:p w14:paraId="7A91A34E" w14:textId="2C58BCFA" w:rsidR="001E385C" w:rsidRPr="00316B0E" w:rsidRDefault="0055571F" w:rsidP="00316B0E">
      <w:pPr>
        <w:pStyle w:val="BodyA"/>
        <w:numPr>
          <w:ilvl w:val="0"/>
          <w:numId w:val="2"/>
        </w:numPr>
        <w:spacing w:line="360" w:lineRule="auto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Send back this document by mail to </w:t>
      </w:r>
      <w:hyperlink r:id="rId20" w:history="1">
        <w:r w:rsidR="00443358" w:rsidRPr="00316B0E">
          <w:rPr>
            <w:rStyle w:val="Hyperlink"/>
            <w:rFonts w:ascii="Arial" w:hAnsi="Arial"/>
            <w:sz w:val="24"/>
            <w:szCs w:val="24"/>
            <w:u w:color="0079BF"/>
            <w:lang w:val="en-GB"/>
          </w:rPr>
          <w:t>Robert.Andreas.Havn.Andresen@dnvgl.com</w:t>
        </w:r>
      </w:hyperlink>
      <w:r w:rsidR="009A0E77" w:rsidRPr="00316B0E">
        <w:rPr>
          <w:rFonts w:ascii="Arial" w:hAnsi="Arial"/>
          <w:color w:val="0079BF"/>
          <w:sz w:val="24"/>
          <w:szCs w:val="24"/>
          <w:u w:color="0079BF"/>
          <w:lang w:val="en-GB"/>
        </w:rPr>
        <w:t xml:space="preserve"> </w:t>
      </w:r>
      <w:r w:rsidRPr="00316B0E">
        <w:rPr>
          <w:rFonts w:ascii="Arial" w:hAnsi="Arial"/>
          <w:sz w:val="24"/>
          <w:szCs w:val="24"/>
          <w:lang w:val="en-GB"/>
        </w:rPr>
        <w:t>with the filled form and the media/images attached to the mail.</w:t>
      </w:r>
    </w:p>
    <w:p w14:paraId="1E11F84C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4A1C7D72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414F8D3D" w14:textId="43B2BA22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If you need any assistance or information, please contact: </w:t>
      </w:r>
      <w:r w:rsidR="00443358" w:rsidRPr="00316B0E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>Robert.Andreas.Havn.Andresen@dnvgl.com</w:t>
      </w:r>
    </w:p>
    <w:p w14:paraId="3D4D069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sz w:val="36"/>
          <w:szCs w:val="36"/>
          <w:lang w:val="en-GB"/>
        </w:rPr>
      </w:pPr>
    </w:p>
    <w:p w14:paraId="30CFEF49" w14:textId="77777777" w:rsidR="00316B0E" w:rsidRDefault="00316B0E" w:rsidP="00316B0E">
      <w:pPr>
        <w:pStyle w:val="BodyA"/>
        <w:spacing w:line="360" w:lineRule="auto"/>
        <w:rPr>
          <w:rFonts w:ascii="Arial" w:hAnsi="Arial"/>
          <w:sz w:val="36"/>
          <w:szCs w:val="36"/>
          <w:lang w:val="en-GB"/>
        </w:rPr>
      </w:pPr>
    </w:p>
    <w:p w14:paraId="33169E97" w14:textId="5FA87521" w:rsidR="001E385C" w:rsidRPr="00E37094" w:rsidRDefault="004D62B5" w:rsidP="00745ACE">
      <w:pPr>
        <w:pStyle w:val="BodyA"/>
        <w:numPr>
          <w:ilvl w:val="0"/>
          <w:numId w:val="8"/>
        </w:numPr>
        <w:spacing w:line="360" w:lineRule="auto"/>
        <w:rPr>
          <w:rFonts w:ascii="Arial" w:eastAsia="Arial" w:hAnsi="Arial" w:cs="Arial"/>
          <w:b/>
          <w:color w:val="0079BF" w:themeColor="accent1" w:themeShade="BF"/>
          <w:sz w:val="44"/>
          <w:szCs w:val="36"/>
          <w:lang w:val="en-GB"/>
        </w:rPr>
      </w:pPr>
      <w:r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 xml:space="preserve">SERVICE </w:t>
      </w:r>
      <w:r w:rsidR="0055571F"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CONTENT </w:t>
      </w:r>
    </w:p>
    <w:p w14:paraId="644603DF" w14:textId="7777777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sz w:val="28"/>
          <w:szCs w:val="28"/>
          <w:lang w:val="en-GB"/>
        </w:rPr>
      </w:pPr>
      <w:r w:rsidRPr="00443358">
        <w:rPr>
          <w:rFonts w:ascii="Arial" w:hAnsi="Arial"/>
          <w:sz w:val="28"/>
          <w:szCs w:val="28"/>
          <w:lang w:val="en-GB"/>
        </w:rPr>
        <w:t>Please fill-in the central columns below.</w:t>
      </w:r>
    </w:p>
    <w:p w14:paraId="7039CEA2" w14:textId="692B70D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Refers to </w:t>
      </w:r>
      <w:hyperlink r:id="rId21" w:history="1">
        <w:r w:rsidR="00B73BB1" w:rsidRPr="00443358">
          <w:rPr>
            <w:rStyle w:val="Hyperlink"/>
            <w:rFonts w:ascii="Arial" w:hAnsi="Arial"/>
            <w:i/>
            <w:iCs/>
            <w:sz w:val="24"/>
            <w:szCs w:val="24"/>
            <w:u w:color="5E5E5E"/>
            <w:lang w:val="en-GB"/>
          </w:rPr>
          <w:t>online documentation</w:t>
        </w:r>
      </w:hyperlink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for guidance</w:t>
      </w:r>
      <w:r w:rsidRPr="00443358">
        <w:rPr>
          <w:rFonts w:ascii="Arial" w:hAnsi="Arial"/>
          <w:color w:val="5E5E5E"/>
          <w:u w:color="5E5E5E"/>
          <w:lang w:val="en-GB"/>
        </w:rPr>
        <w:t xml:space="preserve"> </w:t>
      </w: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p w14:paraId="7821CE65" w14:textId="2AAD539E" w:rsidR="001E385C" w:rsidRPr="00370F8D" w:rsidRDefault="00250427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</w:t>
      </w:r>
      <w:r w:rsidR="00844218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Information</w:t>
      </w: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</w:p>
    <w:p w14:paraId="55BF904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tbl>
      <w:tblPr>
        <w:tblW w:w="15395" w:type="dxa"/>
        <w:tblInd w:w="11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61"/>
        <w:gridCol w:w="11766"/>
        <w:gridCol w:w="768"/>
      </w:tblGrid>
      <w:tr w:rsidR="001E385C" w:rsidRPr="00D3385F" w14:paraId="63EA3345" w14:textId="77777777" w:rsidTr="00994451">
        <w:trPr>
          <w:trHeight w:val="561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82CA8" w14:textId="727673D1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>Service name</w:t>
            </w:r>
            <w:r w:rsidR="00742BC8" w:rsidRPr="00D3385F">
              <w:rPr>
                <w:rFonts w:ascii="Arial" w:hAnsi="Arial" w:cs="Arial"/>
                <w:lang w:val="en-GB"/>
              </w:rPr>
              <w:br/>
            </w:r>
            <w:r w:rsidR="00547A34" w:rsidRPr="00D3385F">
              <w:rPr>
                <w:rFonts w:ascii="Arial" w:hAnsi="Arial" w:cs="Arial"/>
                <w:color w:val="009999"/>
                <w:sz w:val="18"/>
                <w:szCs w:val="16"/>
                <w:lang w:val="en-GB"/>
              </w:rPr>
              <w:t>don`t use only abbreviations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08823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85E1A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1E385C" w:rsidRPr="00D3385F" w14:paraId="3C42D548" w14:textId="77777777" w:rsidTr="00994451">
        <w:trPr>
          <w:trHeight w:val="664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BA456" w14:textId="77777777" w:rsidR="005B4EC1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Service owner contact </w:t>
            </w:r>
          </w:p>
          <w:p w14:paraId="31EF7CD0" w14:textId="73EF2357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5B4EC1">
              <w:rPr>
                <w:rFonts w:ascii="Arial" w:hAnsi="Arial" w:cs="Arial"/>
                <w:color w:val="009999"/>
                <w:sz w:val="18"/>
                <w:lang w:val="en-GB"/>
              </w:rPr>
              <w:t>name and e-mail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8D3F1" w14:textId="31CC84E0" w:rsidR="001E385C" w:rsidRPr="00D3385F" w:rsidRDefault="00D3385F" w:rsidP="00316B0E">
            <w:pPr>
              <w:spacing w:line="360" w:lineRule="auto"/>
              <w:rPr>
                <w:rFonts w:ascii="Arial" w:hAnsi="Arial" w:cs="Arial"/>
                <w:sz w:val="20"/>
                <w:lang w:val="en-GB"/>
              </w:rPr>
            </w:pPr>
            <w:r w:rsidRPr="00D3385F">
              <w:rPr>
                <w:rFonts w:ascii="Arial" w:hAnsi="Arial" w:cs="Arial"/>
                <w:sz w:val="20"/>
                <w:lang w:val="en-GB"/>
              </w:rPr>
              <w:t>Write Name and email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E3A0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A605D3F" w14:textId="77777777" w:rsidTr="00994451">
        <w:trPr>
          <w:trHeight w:val="1345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171A9" w14:textId="751CFAF8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if the service is: </w:t>
            </w:r>
            <w:r w:rsidRPr="00D3385F"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>(</w:t>
            </w:r>
            <w:r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>check</w:t>
            </w:r>
            <w:r w:rsidRPr="00D3385F"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 xml:space="preserve"> the correct option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E0B1A0" w14:textId="3694B175" w:rsidR="004A501B" w:rsidRPr="00E46E86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92723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E46E8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E46E86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Ready for online sales</w:t>
            </w:r>
            <w:r w:rsidR="004A501B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. </w:t>
            </w:r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>Prices can be displayed for customers and the customer can complete an online purchase process (</w:t>
            </w:r>
            <w:r w:rsidR="002A3481" w:rsidRPr="002A3481">
              <w:rPr>
                <w:rFonts w:ascii="Arial" w:hAnsi="Arial" w:cs="Arial"/>
                <w:lang w:val="en-GB"/>
              </w:rPr>
              <w:t>Only available for internal DNV GL services yet. For 3</w:t>
            </w:r>
            <w:r w:rsidR="002A3481" w:rsidRPr="002A3481">
              <w:rPr>
                <w:rFonts w:ascii="Arial" w:hAnsi="Arial" w:cs="Arial"/>
                <w:vertAlign w:val="superscript"/>
                <w:lang w:val="en-GB"/>
              </w:rPr>
              <w:t>rd</w:t>
            </w:r>
            <w:r w:rsidR="002A3481" w:rsidRPr="002A3481">
              <w:rPr>
                <w:rFonts w:ascii="Arial" w:hAnsi="Arial" w:cs="Arial"/>
                <w:lang w:val="en-GB"/>
              </w:rPr>
              <w:t xml:space="preserve"> party services, we will contact you for more information on license and price plans options and timeline</w:t>
            </w:r>
            <w:r>
              <w:rPr>
                <w:rFonts w:ascii="Arial" w:hAnsi="Arial" w:cs="Arial"/>
                <w:lang w:val="en-GB"/>
              </w:rPr>
              <w:t xml:space="preserve"> – indicate your interest here!</w:t>
            </w:r>
            <w:bookmarkStart w:id="0" w:name="_GoBack"/>
            <w:bookmarkEnd w:id="0"/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>)</w:t>
            </w:r>
          </w:p>
          <w:p w14:paraId="7C0B1340" w14:textId="77777777" w:rsidR="004A501B" w:rsidRPr="00844218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highlight w:val="yellow"/>
                <w:lang w:val="en-GB"/>
              </w:rPr>
            </w:pPr>
          </w:p>
          <w:p w14:paraId="4FEE6D11" w14:textId="7E67F6D9" w:rsidR="004A501B" w:rsidRPr="008D7FF6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2808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8D7FF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8D7FF6">
              <w:rPr>
                <w:rFonts w:ascii="Arial" w:hAnsi="Arial" w:cs="Arial"/>
                <w:b/>
                <w:bCs/>
                <w:lang w:val="en-GB"/>
              </w:rPr>
              <w:t xml:space="preserve"> Free. </w:t>
            </w:r>
            <w:r w:rsidR="004A501B" w:rsidRPr="008D7FF6">
              <w:rPr>
                <w:rFonts w:ascii="Arial" w:hAnsi="Arial" w:cs="Arial"/>
                <w:lang w:val="en-GB"/>
              </w:rPr>
              <w:t xml:space="preserve">The service or dataset </w:t>
            </w:r>
            <w:r w:rsidR="004D3FFA">
              <w:rPr>
                <w:rFonts w:ascii="Arial" w:hAnsi="Arial" w:cs="Arial"/>
                <w:lang w:val="en-GB"/>
              </w:rPr>
              <w:t xml:space="preserve">as such </w:t>
            </w:r>
            <w:r w:rsidR="004A501B" w:rsidRPr="008D7FF6">
              <w:rPr>
                <w:rFonts w:ascii="Arial" w:hAnsi="Arial" w:cs="Arial"/>
                <w:lang w:val="en-GB"/>
              </w:rPr>
              <w:t>can be made available for free</w:t>
            </w:r>
            <w:r w:rsidR="007127B3">
              <w:rPr>
                <w:rFonts w:ascii="Arial" w:hAnsi="Arial" w:cs="Arial"/>
                <w:lang w:val="en-GB"/>
              </w:rPr>
              <w:t>. The page will get a “Free access” button</w:t>
            </w:r>
          </w:p>
          <w:p w14:paraId="28D49EFC" w14:textId="77777777" w:rsidR="00286D74" w:rsidRDefault="00286D74" w:rsidP="008E21DA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  <w:p w14:paraId="08DB17E5" w14:textId="592CDAD9" w:rsidR="004A501B" w:rsidRDefault="004A501B" w:rsidP="008E21DA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  <w:r w:rsidRPr="008D7FF6">
              <w:rPr>
                <w:rFonts w:ascii="Segoe UI Symbol" w:hAnsi="Segoe UI Symbol" w:cs="Segoe UI Symbol"/>
                <w:lang w:val="en-GB"/>
              </w:rPr>
              <w:t>☐</w:t>
            </w:r>
            <w:r w:rsidRPr="004A501B">
              <w:rPr>
                <w:rFonts w:ascii="Arial" w:hAnsi="Arial" w:cs="Arial"/>
                <w:lang w:val="en-GB"/>
              </w:rPr>
              <w:t xml:space="preserve"> </w:t>
            </w:r>
            <w:r w:rsidR="00523E17" w:rsidRPr="00286D74">
              <w:rPr>
                <w:rFonts w:ascii="Arial" w:hAnsi="Arial" w:cs="Arial"/>
                <w:b/>
                <w:lang w:val="en-GB"/>
              </w:rPr>
              <w:t>For free but</w:t>
            </w:r>
            <w:r w:rsidR="00523E17">
              <w:rPr>
                <w:rFonts w:ascii="Arial" w:hAnsi="Arial" w:cs="Arial"/>
                <w:lang w:val="en-GB"/>
              </w:rPr>
              <w:t xml:space="preserve"> </w:t>
            </w:r>
            <w:r w:rsidR="008D7FF6">
              <w:rPr>
                <w:rFonts w:ascii="Arial" w:hAnsi="Arial" w:cs="Arial"/>
                <w:lang w:val="en-GB"/>
              </w:rPr>
              <w:t>we want to validate everyone who gets access (not recommended)</w:t>
            </w:r>
          </w:p>
          <w:p w14:paraId="58306330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</w:p>
          <w:p w14:paraId="40F359FF" w14:textId="79491C77" w:rsidR="004A501B" w:rsidRPr="00517CC6" w:rsidRDefault="00F97AD9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3472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2F16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2F163C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D7FF6" w:rsidRPr="002F163C">
              <w:rPr>
                <w:rFonts w:ascii="Arial" w:hAnsi="Arial" w:cs="Arial"/>
                <w:b/>
                <w:bCs/>
                <w:lang w:val="en-GB"/>
              </w:rPr>
              <w:t>Paid service but not ready for online sales</w:t>
            </w:r>
            <w:r w:rsidR="00C86062" w:rsidRPr="002F163C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C86062" w:rsidRPr="002F163C">
              <w:rPr>
                <w:rFonts w:ascii="Arial" w:hAnsi="Arial" w:cs="Arial"/>
                <w:lang w:val="en-GB"/>
              </w:rPr>
              <w:t xml:space="preserve">Cannot display prices easily or not perform an online sale yet, so we </w:t>
            </w:r>
            <w:r w:rsidR="00867D5B" w:rsidRPr="002F163C">
              <w:rPr>
                <w:rFonts w:ascii="Arial" w:hAnsi="Arial" w:cs="Arial"/>
                <w:lang w:val="en-GB"/>
              </w:rPr>
              <w:t>only want to capture leads for now.</w:t>
            </w:r>
            <w:r w:rsidR="00596955">
              <w:rPr>
                <w:rFonts w:ascii="Arial" w:hAnsi="Arial" w:cs="Arial"/>
                <w:lang w:val="en-GB"/>
              </w:rPr>
              <w:t xml:space="preserve"> The page will get a “Get a price quote” button</w:t>
            </w:r>
          </w:p>
          <w:p w14:paraId="52D06B78" w14:textId="77777777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  <w:p w14:paraId="20B7C0A6" w14:textId="77777777" w:rsidR="004A501B" w:rsidRPr="00517CC6" w:rsidRDefault="00F97AD9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5113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517CC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517CC6">
              <w:rPr>
                <w:rFonts w:ascii="Arial" w:hAnsi="Arial" w:cs="Arial"/>
                <w:lang w:val="en-GB"/>
              </w:rPr>
              <w:t xml:space="preserve"> </w:t>
            </w:r>
            <w:r w:rsidR="004A501B" w:rsidRPr="00517CC6">
              <w:rPr>
                <w:rFonts w:ascii="Arial" w:hAnsi="Arial" w:cs="Arial"/>
                <w:b/>
                <w:lang w:val="en-GB"/>
              </w:rPr>
              <w:t>OTHER</w:t>
            </w:r>
            <w:r w:rsidR="004A501B" w:rsidRPr="00517CC6">
              <w:rPr>
                <w:rFonts w:ascii="Arial" w:hAnsi="Arial" w:cs="Arial"/>
                <w:lang w:val="en-GB"/>
              </w:rPr>
              <w:t xml:space="preserve"> (specify</w:t>
            </w:r>
            <w:proofErr w:type="gramStart"/>
            <w:r w:rsidR="004A501B" w:rsidRPr="00517CC6">
              <w:rPr>
                <w:rFonts w:ascii="Arial" w:hAnsi="Arial" w:cs="Arial"/>
                <w:lang w:val="en-GB"/>
              </w:rPr>
              <w:t>):_</w:t>
            </w:r>
            <w:proofErr w:type="gramEnd"/>
            <w:r w:rsidR="004A501B" w:rsidRPr="00517CC6">
              <w:rPr>
                <w:rFonts w:ascii="Arial" w:hAnsi="Arial" w:cs="Arial"/>
                <w:lang w:val="en-GB"/>
              </w:rPr>
              <w:t>_________________</w:t>
            </w:r>
          </w:p>
          <w:p w14:paraId="446662EA" w14:textId="77777777" w:rsidR="004A501B" w:rsidRPr="00517CC6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</w:p>
          <w:p w14:paraId="26ED9735" w14:textId="4064CBBF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</w:pP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Note: 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br/>
              <w:t>A “</w:t>
            </w:r>
            <w:r w:rsidRPr="00517CC6">
              <w:rPr>
                <w:rFonts w:ascii="Arial" w:hAnsi="Arial" w:cs="Arial"/>
                <w:b/>
                <w:color w:val="009999"/>
                <w:sz w:val="20"/>
                <w:u w:color="FF0000"/>
                <w:lang w:val="en-GB"/>
              </w:rPr>
              <w:t>Contact provider”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button will be displayed on 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product 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page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s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for all services, so 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customers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have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the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possibility to contact </w:t>
            </w:r>
            <w:r w:rsidR="002F163C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you with their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questions. </w:t>
            </w:r>
          </w:p>
          <w:p w14:paraId="1241E64F" w14:textId="77A2A22B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A4D85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AC11300" w14:textId="77777777" w:rsidTr="00994451">
        <w:trPr>
          <w:trHeight w:val="182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D72DB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2B8C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9E9AD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621C2B6" w14:textId="77777777" w:rsidTr="00994451">
        <w:trPr>
          <w:trHeight w:val="561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FAABCA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</w:t>
            </w:r>
            <w:r>
              <w:rPr>
                <w:rFonts w:ascii="Arial" w:hAnsi="Arial" w:cs="Arial"/>
                <w:lang w:val="en-GB"/>
              </w:rPr>
              <w:t xml:space="preserve">the </w:t>
            </w:r>
          </w:p>
          <w:p w14:paraId="65186600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type of service</w:t>
            </w:r>
            <w:r>
              <w:rPr>
                <w:rFonts w:ascii="Arial" w:hAnsi="Arial" w:cs="Arial"/>
                <w:lang w:val="en-GB"/>
              </w:rPr>
              <w:t>:</w:t>
            </w:r>
            <w:r w:rsidRPr="00D3385F">
              <w:rPr>
                <w:rFonts w:ascii="Arial" w:hAnsi="Arial" w:cs="Arial"/>
                <w:lang w:val="en-GB"/>
              </w:rPr>
              <w:t xml:space="preserve"> </w:t>
            </w:r>
          </w:p>
          <w:p w14:paraId="5AB4A01D" w14:textId="029D3C21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one or more choices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0F3D8" w14:textId="2970A039" w:rsidR="004A501B" w:rsidRPr="00D3385F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5334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Software (</w:t>
            </w:r>
            <w:r w:rsidR="00723BD6">
              <w:rPr>
                <w:rFonts w:ascii="Arial" w:hAnsi="Arial" w:cs="Arial"/>
                <w:lang w:val="en-GB"/>
              </w:rPr>
              <w:t xml:space="preserve">downloadable </w:t>
            </w:r>
            <w:r w:rsidR="004A501B" w:rsidRPr="00D3385F">
              <w:rPr>
                <w:rFonts w:ascii="Arial" w:hAnsi="Arial" w:cs="Arial"/>
                <w:lang w:val="en-GB"/>
              </w:rPr>
              <w:t>software</w:t>
            </w:r>
            <w:r w:rsidR="004F0ACC">
              <w:rPr>
                <w:rFonts w:ascii="Arial" w:hAnsi="Arial" w:cs="Arial"/>
                <w:lang w:val="en-GB"/>
              </w:rPr>
              <w:t>)</w:t>
            </w:r>
          </w:p>
          <w:p w14:paraId="2C3FFA37" w14:textId="2B4502A1" w:rsidR="004A501B" w:rsidRPr="00D3385F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0371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nline service </w:t>
            </w:r>
            <w:r w:rsidR="00723BD6">
              <w:rPr>
                <w:rFonts w:ascii="Arial" w:hAnsi="Arial" w:cs="Arial"/>
                <w:lang w:val="en-GB"/>
              </w:rPr>
              <w:t>(SaaS)</w:t>
            </w:r>
          </w:p>
          <w:p w14:paraId="008F9931" w14:textId="2AD4EC39" w:rsidR="004A501B" w:rsidRPr="00D3385F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19503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Dataset</w:t>
            </w:r>
          </w:p>
          <w:p w14:paraId="306CE75E" w14:textId="47C3AE66" w:rsidR="004A501B" w:rsidRPr="00D3385F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50195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PIs</w:t>
            </w:r>
          </w:p>
          <w:p w14:paraId="374B595F" w14:textId="2B5F3EFB" w:rsidR="004A501B" w:rsidRPr="00D3385F" w:rsidRDefault="00F97AD9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8280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dvisory service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7C6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582DDED" w14:textId="77777777" w:rsidTr="00994451">
        <w:trPr>
          <w:trHeight w:val="197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D067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D017C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540F1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AF653FA" w14:textId="77777777" w:rsidTr="00994451">
        <w:trPr>
          <w:trHeight w:val="1075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85789" w14:textId="75D62A62" w:rsidR="004A501B" w:rsidRPr="00F75E7C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Service industry</w:t>
            </w:r>
          </w:p>
          <w:p w14:paraId="05059B0D" w14:textId="5ED33530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one or more choices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9C74A" w14:textId="0E94FAC0" w:rsidR="004A501B" w:rsidRPr="00D3385F" w:rsidRDefault="00F97AD9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6178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Energy and renewables</w:t>
            </w:r>
          </w:p>
          <w:p w14:paraId="4D6DCB1D" w14:textId="6FD19039" w:rsidR="004A501B" w:rsidRPr="00D3385F" w:rsidRDefault="00F97AD9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4733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Maritime</w:t>
            </w:r>
          </w:p>
          <w:p w14:paraId="5620F583" w14:textId="2CFB3964" w:rsidR="004A501B" w:rsidRPr="00D3385F" w:rsidRDefault="00F97AD9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42316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il and gas</w:t>
            </w:r>
          </w:p>
          <w:p w14:paraId="538C553E" w14:textId="1B1DD0AD" w:rsidR="004A501B" w:rsidRPr="00D3385F" w:rsidRDefault="00F97AD9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2041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ll industries</w:t>
            </w:r>
          </w:p>
          <w:p w14:paraId="7D494533" w14:textId="655FB0DD" w:rsidR="004A501B" w:rsidRPr="00D3385F" w:rsidRDefault="00F97AD9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01152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ther (specify</w:t>
            </w:r>
            <w:proofErr w:type="gramStart"/>
            <w:r w:rsidR="004A501B" w:rsidRPr="00D3385F">
              <w:rPr>
                <w:rFonts w:ascii="Arial" w:hAnsi="Arial" w:cs="Arial"/>
                <w:lang w:val="en-GB"/>
              </w:rPr>
              <w:t>) :</w:t>
            </w:r>
            <w:proofErr w:type="gramEnd"/>
            <w:r w:rsidR="004A501B" w:rsidRPr="00D3385F">
              <w:rPr>
                <w:rFonts w:ascii="Arial" w:hAnsi="Arial" w:cs="Arial"/>
                <w:lang w:val="en-GB"/>
              </w:rPr>
              <w:t>__________________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D8494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5FF111FB" w14:textId="77777777" w:rsidTr="00994451">
        <w:trPr>
          <w:trHeight w:val="508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92CC0" w14:textId="77777777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6A4CF" w14:textId="77777777" w:rsidR="004A501B" w:rsidRPr="00D3385F" w:rsidRDefault="004A501B" w:rsidP="004A501B">
            <w:pPr>
              <w:pStyle w:val="TableStyle2A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BD519F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E1D39A9" w14:textId="77777777" w:rsidTr="00994451"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DC93" w14:textId="7AF63C21" w:rsidR="004A501B" w:rsidRPr="000961D9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0961D9">
              <w:rPr>
                <w:rFonts w:ascii="Arial" w:hAnsi="Arial" w:cs="Arial"/>
                <w:b/>
                <w:lang w:val="en-GB"/>
              </w:rPr>
              <w:t>Service category</w:t>
            </w:r>
          </w:p>
          <w:p w14:paraId="2EA43FF4" w14:textId="450FE1A4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</w:t>
            </w:r>
            <w:r w:rsidRPr="00F5607F">
              <w:rPr>
                <w:rFonts w:ascii="Arial" w:hAnsi="Arial" w:cs="Arial"/>
                <w:color w:val="009999"/>
                <w:u w:color="ED220B"/>
                <w:lang w:val="en-GB"/>
              </w:rPr>
              <w:t>Please think “minimum category” when applying them</w:t>
            </w:r>
            <w:r>
              <w:rPr>
                <w:rFonts w:ascii="Arial" w:hAnsi="Arial" w:cs="Arial"/>
                <w:color w:val="009999"/>
                <w:u w:color="ED220B"/>
                <w:lang w:val="en-GB"/>
              </w:rPr>
              <w:t xml:space="preserve"> - we suggest to not check more th</w:t>
            </w:r>
            <w:r w:rsidR="00987CA6">
              <w:rPr>
                <w:rFonts w:ascii="Arial" w:hAnsi="Arial" w:cs="Arial"/>
                <w:color w:val="009999"/>
                <w:u w:color="ED220B"/>
                <w:lang w:val="en-GB"/>
              </w:rPr>
              <w:t>a</w:t>
            </w:r>
            <w:r>
              <w:rPr>
                <w:rFonts w:ascii="Arial" w:hAnsi="Arial" w:cs="Arial"/>
                <w:color w:val="009999"/>
                <w:u w:color="ED220B"/>
                <w:lang w:val="en-GB"/>
              </w:rPr>
              <w:t>n 5 categories</w:t>
            </w: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)</w:t>
            </w:r>
          </w:p>
        </w:tc>
        <w:tc>
          <w:tcPr>
            <w:tcW w:w="1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64EC0" w14:textId="598A393C" w:rsidR="004A501B" w:rsidRPr="002E0EAB" w:rsidRDefault="00F97AD9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888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Analytics / insight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7544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Building and enginee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8304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ertification and approval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749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mmunication and Collaboration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42337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s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61798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yber Secur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7213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3475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quality assess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37142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Emission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9351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lee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7899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orecast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52177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ue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07620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5648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onito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448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Operationa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53054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erform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0292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ipelin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37401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redictive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55115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Quality, health and safe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33237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isk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5858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ules and standard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84107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ensors and connectiv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95915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hip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253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pply chain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67893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stainabil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595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Wells and drilling</w:t>
            </w:r>
          </w:p>
        </w:tc>
        <w:tc>
          <w:tcPr>
            <w:tcW w:w="768" w:type="dxa"/>
            <w:tcBorders>
              <w:left w:val="single" w:sz="4" w:space="0" w:color="auto"/>
            </w:tcBorders>
          </w:tcPr>
          <w:p w14:paraId="34781728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2B45699F" w14:textId="77777777" w:rsidTr="00994451"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</w:tcPr>
          <w:p w14:paraId="4A313D33" w14:textId="77777777" w:rsidR="004A501B" w:rsidRPr="00D3385F" w:rsidRDefault="004A501B" w:rsidP="004A501B">
            <w:pPr>
              <w:rPr>
                <w:rFonts w:ascii="Arial" w:eastAsia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</w:tcPr>
          <w:p w14:paraId="5E05AE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</w:tcPr>
          <w:p w14:paraId="1AFB06ED" w14:textId="77777777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C227B7B" w14:textId="77777777" w:rsidR="001E385C" w:rsidRPr="00443358" w:rsidRDefault="001E385C" w:rsidP="00316B0E">
      <w:pPr>
        <w:pStyle w:val="BodyA"/>
        <w:widowControl w:val="0"/>
        <w:spacing w:line="360" w:lineRule="auto"/>
        <w:ind w:left="4" w:hanging="4"/>
        <w:rPr>
          <w:rFonts w:ascii="Arial" w:eastAsia="Arial" w:hAnsi="Arial" w:cs="Arial"/>
          <w:lang w:val="en-GB"/>
        </w:rPr>
      </w:pPr>
    </w:p>
    <w:p w14:paraId="2D63A98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p w14:paraId="0AB051F7" w14:textId="77777777" w:rsidR="001E385C" w:rsidRPr="003F65ED" w:rsidRDefault="0055571F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24"/>
          <w:szCs w:val="24"/>
          <w:lang w:val="en-GB"/>
        </w:rPr>
      </w:pPr>
      <w:r w:rsidRPr="003F65ED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/PRODUCT TERMS &amp; CONDITIONS OF USE</w:t>
      </w:r>
    </w:p>
    <w:p w14:paraId="29AE7013" w14:textId="77777777" w:rsidR="00C52D1F" w:rsidRPr="00443358" w:rsidRDefault="00C52D1F" w:rsidP="00C52D1F">
      <w:pPr>
        <w:pStyle w:val="BodyA"/>
        <w:spacing w:line="360" w:lineRule="auto"/>
        <w:rPr>
          <w:rFonts w:ascii="Arial" w:eastAsia="Arial" w:hAnsi="Arial" w:cs="Arial"/>
          <w:i/>
          <w:iCs/>
          <w:color w:val="5E5E5E"/>
          <w:sz w:val="24"/>
          <w:szCs w:val="24"/>
          <w:u w:color="5E5E5E"/>
          <w:lang w:val="en-GB"/>
        </w:rPr>
      </w:pPr>
      <w:r w:rsidRPr="002C7C2D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If you have a service with specific Terms &amp; Conditions of use that the user must accept please write them below. If relevant, please include a privacy statement where you describe how you monitor the usage of the service, how you collect and process personal information and if your service is using cookies.  The service Terms &amp; Conditions must be approved by DNV GL Group Legal</w:t>
      </w:r>
    </w:p>
    <w:p w14:paraId="00A542AC" w14:textId="56DCC6EF" w:rsidR="001E385C" w:rsidRPr="005F627E" w:rsidRDefault="005F627E" w:rsidP="00316B0E">
      <w:pPr>
        <w:pStyle w:val="BodyA"/>
        <w:spacing w:line="360" w:lineRule="auto"/>
        <w:rPr>
          <w:rFonts w:ascii="Arial" w:eastAsia="Arial" w:hAnsi="Arial" w:cs="Arial"/>
          <w:i/>
          <w:iCs/>
          <w:color w:val="009999"/>
          <w:u w:color="FF0000"/>
          <w:lang w:val="en-GB"/>
        </w:rPr>
      </w:pPr>
      <w:r>
        <w:rPr>
          <w:rFonts w:ascii="Arial" w:eastAsia="Arial" w:hAnsi="Arial" w:cs="Arial"/>
          <w:i/>
          <w:iCs/>
          <w:noProof/>
          <w:color w:val="009999"/>
          <w:u w:color="FF0000"/>
          <w:lang w:val="en-GB"/>
        </w:rPr>
        <w:drawing>
          <wp:inline distT="0" distB="0" distL="0" distR="0" wp14:anchorId="6EC8A6AC" wp14:editId="552E9E74">
            <wp:extent cx="228600" cy="228600"/>
            <wp:effectExtent l="0" t="0" r="0" b="0"/>
            <wp:docPr id="3" name="Graphic 3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arning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>The Veracity platform terms will not refer to your service. Any terms related to the use of your service should be mentioned (if not handle</w:t>
      </w:r>
      <w:r w:rsidR="008D74DD" w:rsidRPr="00362DDB">
        <w:rPr>
          <w:rFonts w:ascii="Arial" w:hAnsi="Arial"/>
          <w:i/>
          <w:iCs/>
          <w:color w:val="C00000"/>
          <w:u w:color="FF0000"/>
          <w:lang w:val="en-GB"/>
        </w:rPr>
        <w:t xml:space="preserve">d when logging </w:t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>in</w:t>
      </w:r>
      <w:r w:rsidR="008D74DD" w:rsidRPr="00362DDB">
        <w:rPr>
          <w:rFonts w:ascii="Arial" w:hAnsi="Arial"/>
          <w:i/>
          <w:iCs/>
          <w:color w:val="C00000"/>
          <w:u w:color="FF0000"/>
          <w:lang w:val="en-GB"/>
        </w:rPr>
        <w:t>to</w:t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 xml:space="preserve"> the service).</w:t>
      </w:r>
    </w:p>
    <w:tbl>
      <w:tblPr>
        <w:tblW w:w="1534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15340"/>
      </w:tblGrid>
      <w:tr w:rsidR="001E385C" w:rsidRPr="00443358" w14:paraId="72BDAF84" w14:textId="77777777" w:rsidTr="001D5EDE">
        <w:trPr>
          <w:trHeight w:val="6379"/>
        </w:trPr>
        <w:tc>
          <w:tcPr>
            <w:tcW w:w="15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453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DC3C6C3" w14:textId="77777777" w:rsidR="001D5EDE" w:rsidRPr="001D5EDE" w:rsidRDefault="001D5EDE" w:rsidP="001D5EDE">
      <w:pPr>
        <w:pStyle w:val="BodyA"/>
        <w:spacing w:line="360" w:lineRule="auto"/>
        <w:ind w:left="1080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</w:p>
    <w:p w14:paraId="6005F4B9" w14:textId="24034D93" w:rsidR="00E37094" w:rsidRPr="00122A3E" w:rsidRDefault="00E37094" w:rsidP="00BF115C">
      <w:pPr>
        <w:pStyle w:val="BodyA"/>
        <w:numPr>
          <w:ilvl w:val="0"/>
          <w:numId w:val="8"/>
        </w:numPr>
        <w:spacing w:line="360" w:lineRule="auto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  <w:r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>SERVICE MEDIA</w:t>
      </w:r>
      <w:r w:rsidR="0066683A"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 </w:t>
      </w:r>
      <w:r w:rsidR="0066683A"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>(text, video, images and illustration)</w:t>
      </w:r>
      <w:r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</w:t>
      </w:r>
    </w:p>
    <w:p w14:paraId="197C5BC7" w14:textId="252A303F" w:rsidR="001E385C" w:rsidRDefault="00276803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WIDGET on Marketplace</w:t>
      </w: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</w:p>
    <w:p w14:paraId="5E89A79E" w14:textId="77777777" w:rsidR="00276803" w:rsidRPr="00443358" w:rsidRDefault="00276803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5187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28"/>
        <w:gridCol w:w="7351"/>
        <w:gridCol w:w="189"/>
        <w:gridCol w:w="4800"/>
        <w:gridCol w:w="11"/>
        <w:gridCol w:w="8"/>
      </w:tblGrid>
      <w:tr w:rsidR="008C37C2" w:rsidRPr="00443358" w14:paraId="4F6F159F" w14:textId="77777777" w:rsidTr="008C37C2">
        <w:trPr>
          <w:gridAfter w:val="2"/>
          <w:wAfter w:w="19" w:type="dxa"/>
          <w:trHeight w:val="2262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35A699" w14:textId="305E050F" w:rsidR="008C37C2" w:rsidRPr="00A1564A" w:rsidRDefault="008C37C2" w:rsidP="00011CC1">
            <w:pPr>
              <w:pStyle w:val="BodyA"/>
              <w:spacing w:line="360" w:lineRule="auto"/>
              <w:rPr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Service</w:t>
            </w:r>
            <w:r w:rsidRPr="00A1564A">
              <w:rPr>
                <w:rFonts w:ascii="Arial" w:hAnsi="Arial"/>
                <w:b/>
                <w:lang w:val="en-GB"/>
              </w:rPr>
              <w:t xml:space="preserve"> description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12931" w14:textId="4B018C77" w:rsidR="008C37C2" w:rsidRPr="00EB4E51" w:rsidRDefault="008E21DA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1</w:t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00 characters’ maximum (with space).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br/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The description needs to include a Value Proposition.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br/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Helping question: </w:t>
            </w:r>
            <w:r w:rsidR="008C37C2" w:rsidRPr="00EB4E51">
              <w:rPr>
                <w:rFonts w:ascii="Arial" w:eastAsia="Arial" w:hAnsi="Arial" w:cs="Arial"/>
                <w:i/>
                <w:sz w:val="18"/>
                <w:szCs w:val="18"/>
                <w:lang w:val="en-GB"/>
              </w:rPr>
              <w:t>What is the product about? What the user will get?</w:t>
            </w:r>
            <w:r w:rsidR="00276803">
              <w:rPr>
                <w:rFonts w:ascii="Arial" w:eastAsia="Arial" w:hAnsi="Arial" w:cs="Arial"/>
                <w:i/>
                <w:sz w:val="18"/>
                <w:szCs w:val="18"/>
                <w:lang w:val="en-GB"/>
              </w:rPr>
              <w:t xml:space="preserve"> (see example on the side)</w:t>
            </w:r>
          </w:p>
          <w:p w14:paraId="5385FE10" w14:textId="77777777" w:rsidR="008C37C2" w:rsidRPr="00443358" w:rsidRDefault="008C37C2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20"/>
                <w:lang w:val="en-GB"/>
              </w:rPr>
            </w:pPr>
          </w:p>
          <w:p w14:paraId="1DC8708F" w14:textId="00498DEC" w:rsidR="008C37C2" w:rsidRPr="00443358" w:rsidRDefault="008C37C2" w:rsidP="00011CC1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989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38C8A" w14:textId="36F7BB81" w:rsidR="008C37C2" w:rsidRPr="00443358" w:rsidRDefault="008C37C2" w:rsidP="00011CC1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8E10A4B" wp14:editId="5986E41C">
                  <wp:extent cx="2800350" cy="2095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7587" cy="210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37C2" w:rsidRPr="00443358" w14:paraId="0B2D93DD" w14:textId="77777777" w:rsidTr="00B90211">
        <w:trPr>
          <w:gridAfter w:val="2"/>
          <w:wAfter w:w="19" w:type="dxa"/>
          <w:trHeight w:val="1870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7785A" w14:textId="21F4DB74" w:rsidR="008C37C2" w:rsidRPr="00A1564A" w:rsidRDefault="008C37C2" w:rsidP="00011CC1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Service picture 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0C4C5" w14:textId="6CF0EE51" w:rsidR="008C37C2" w:rsidRDefault="008C37C2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You have three options for creating your widget image:</w:t>
            </w:r>
          </w:p>
          <w:p w14:paraId="3FB83497" w14:textId="60FEC85B" w:rsidR="008C37C2" w:rsidRPr="00442F45" w:rsidRDefault="00F97AD9" w:rsidP="00442F45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lang w:val="en-US"/>
                </w:rPr>
                <w:id w:val="72186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442F45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Representative image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 w:rsidRPr="00990D6E">
              <w:rPr>
                <w:rFonts w:ascii="Arial" w:hAnsi="Arial"/>
                <w:i/>
                <w:iCs/>
                <w:color w:val="009999"/>
                <w:sz w:val="18"/>
                <w:szCs w:val="18"/>
                <w:lang w:val="en-GB"/>
              </w:rPr>
              <w:t>(recommended)</w:t>
            </w:r>
            <w:r w:rsidR="008C37C2" w:rsidRPr="00442F45">
              <w:rPr>
                <w:rFonts w:ascii="Arial" w:hAnsi="Arial"/>
                <w:i/>
                <w:iCs/>
                <w:color w:val="009999"/>
                <w:sz w:val="18"/>
                <w:szCs w:val="18"/>
                <w:lang w:val="en-GB"/>
              </w:rPr>
              <w:t xml:space="preserve"> </w:t>
            </w:r>
          </w:p>
          <w:p w14:paraId="2E6E940A" w14:textId="7F8474DB" w:rsidR="008C37C2" w:rsidRDefault="00F97AD9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lang w:val="en-US"/>
                </w:rPr>
                <w:id w:val="-42957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O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wn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service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logo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</w:p>
          <w:p w14:paraId="7C810B14" w14:textId="1F553E93" w:rsidR="008C37C2" w:rsidRPr="00EB4E51" w:rsidRDefault="00F97AD9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lang w:val="en-US"/>
                </w:rPr>
                <w:id w:val="21197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I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con or pictogram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89" w:type="dxa"/>
            <w:gridSpan w:val="2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92FE2A" w14:textId="551871D7" w:rsidR="008C37C2" w:rsidRDefault="008C37C2" w:rsidP="00011CC1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0068A9" w:rsidRPr="00443358" w14:paraId="5A585730" w14:textId="77777777" w:rsidTr="00494B41">
        <w:trPr>
          <w:gridAfter w:val="2"/>
          <w:wAfter w:w="19" w:type="dxa"/>
          <w:trHeight w:val="561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77A20" w14:textId="77C0BC1B" w:rsidR="000068A9" w:rsidRPr="00305FB6" w:rsidRDefault="000068A9" w:rsidP="00011CC1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t xml:space="preserve">If image 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50075" w14:textId="52430276" w:rsidR="000068A9" w:rsidRDefault="00305FB6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lang w:val="en-GB"/>
              </w:rPr>
              <w:t>Please p</w:t>
            </w:r>
            <w:r w:rsidRPr="00305FB6">
              <w:rPr>
                <w:rFonts w:ascii="Arial" w:hAnsi="Arial"/>
                <w:i/>
                <w:lang w:val="en-GB"/>
              </w:rPr>
              <w:t xml:space="preserve">rovide us </w:t>
            </w:r>
            <w:r>
              <w:rPr>
                <w:rFonts w:ascii="Arial" w:hAnsi="Arial"/>
                <w:i/>
                <w:lang w:val="en-GB"/>
              </w:rPr>
              <w:t xml:space="preserve">with </w:t>
            </w:r>
            <w:r w:rsidRPr="00305FB6">
              <w:rPr>
                <w:rFonts w:ascii="Arial" w:hAnsi="Arial"/>
                <w:i/>
                <w:lang w:val="en-GB"/>
              </w:rPr>
              <w:t xml:space="preserve">a </w:t>
            </w:r>
            <w:proofErr w:type="gramStart"/>
            <w:r w:rsidRPr="00305FB6">
              <w:rPr>
                <w:rFonts w:ascii="Arial" w:hAnsi="Arial"/>
                <w:i/>
                <w:lang w:val="en-GB"/>
              </w:rPr>
              <w:t>high resolution</w:t>
            </w:r>
            <w:proofErr w:type="gramEnd"/>
            <w:r w:rsidRPr="00305FB6">
              <w:rPr>
                <w:rFonts w:ascii="Arial" w:hAnsi="Arial"/>
                <w:i/>
                <w:lang w:val="en-GB"/>
              </w:rPr>
              <w:t xml:space="preserve"> jpg.</w:t>
            </w:r>
          </w:p>
        </w:tc>
        <w:tc>
          <w:tcPr>
            <w:tcW w:w="49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F5263" w14:textId="77777777" w:rsidR="000068A9" w:rsidRDefault="000068A9" w:rsidP="00011CC1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1E385C" w:rsidRPr="00443358" w14:paraId="45FD04BB" w14:textId="77777777" w:rsidTr="003951CC">
        <w:trPr>
          <w:gridAfter w:val="1"/>
          <w:wAfter w:w="8" w:type="dxa"/>
          <w:trHeight w:val="480"/>
        </w:trPr>
        <w:tc>
          <w:tcPr>
            <w:tcW w:w="15179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2B0F06" w14:textId="2E307B89" w:rsidR="001E385C" w:rsidRPr="00033CFD" w:rsidRDefault="00EA0AED" w:rsidP="00316B0E">
            <w:pPr>
              <w:pStyle w:val="BodyA"/>
              <w:spacing w:line="360" w:lineRule="auto"/>
              <w:rPr>
                <w:sz w:val="36"/>
                <w:szCs w:val="36"/>
                <w:lang w:val="en-GB"/>
              </w:rPr>
            </w:pPr>
            <w:r w:rsidRPr="001C63BA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If icon or pictogram</w:t>
            </w:r>
            <w:r w:rsidR="001C63BA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 xml:space="preserve"> </w:t>
            </w:r>
            <w:r w:rsidR="00CE136E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(we can help creat</w:t>
            </w:r>
            <w:r w:rsidR="007169EF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e</w:t>
            </w:r>
            <w:r w:rsidR="00CE136E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 xml:space="preserve"> one)</w:t>
            </w:r>
            <w:r w:rsidR="00E82212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br/>
            </w:r>
            <w:r w:rsidR="009B2D33">
              <w:rPr>
                <w:rFonts w:ascii="Arial" w:eastAsia="Arial" w:hAnsi="Arial" w:cs="Arial"/>
                <w:i/>
                <w:iCs/>
                <w:noProof/>
                <w:color w:val="009999"/>
                <w:u w:color="FF0000"/>
                <w:lang w:val="en-GB"/>
              </w:rPr>
              <w:drawing>
                <wp:anchor distT="0" distB="0" distL="114300" distR="114300" simplePos="0" relativeHeight="251660288" behindDoc="1" locked="0" layoutInCell="1" allowOverlap="1" wp14:anchorId="2AD853F4" wp14:editId="4BE5E07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62255</wp:posOffset>
                  </wp:positionV>
                  <wp:extent cx="228600" cy="228600"/>
                  <wp:effectExtent l="0" t="0" r="0" b="0"/>
                  <wp:wrapTight wrapText="bothSides">
                    <wp:wrapPolygon edited="0">
                      <wp:start x="5400" y="0"/>
                      <wp:lineTo x="0" y="14400"/>
                      <wp:lineTo x="0" y="19800"/>
                      <wp:lineTo x="19800" y="19800"/>
                      <wp:lineTo x="19800" y="16200"/>
                      <wp:lineTo x="14400" y="0"/>
                      <wp:lineTo x="5400" y="0"/>
                    </wp:wrapPolygon>
                  </wp:wrapTight>
                  <wp:docPr id="10" name="Graphic 1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arning.sv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C63BA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NOTE: we are </w:t>
            </w:r>
            <w:r w:rsidR="007F47F9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transitioning away from </w:t>
            </w:r>
            <w:r w:rsidR="001C63BA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this </w:t>
            </w:r>
            <w:r w:rsidR="005619F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option as 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we would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like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services to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have a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</w:t>
            </w:r>
            <w:proofErr w:type="gramStart"/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good representative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image</w:t>
            </w:r>
            <w:r w:rsidR="005619F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s</w:t>
            </w:r>
            <w:proofErr w:type="gramEnd"/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that will also follow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the service tile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in My</w:t>
            </w:r>
            <w:r w:rsidR="007169E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service page)</w:t>
            </w:r>
          </w:p>
        </w:tc>
      </w:tr>
      <w:tr w:rsidR="001E385C" w:rsidRPr="00443358" w14:paraId="2C6C9EE3" w14:textId="77777777" w:rsidTr="003951CC">
        <w:trPr>
          <w:trHeight w:val="964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7BCD7A" w14:textId="260CCB71" w:rsidR="001E385C" w:rsidRPr="003951CC" w:rsidRDefault="0055571F" w:rsidP="00316B0E">
            <w:pPr>
              <w:pStyle w:val="BodyA"/>
              <w:spacing w:line="360" w:lineRule="auto"/>
              <w:rPr>
                <w:sz w:val="32"/>
                <w:szCs w:val="32"/>
                <w:lang w:val="en-GB"/>
              </w:rPr>
            </w:pPr>
            <w:r w:rsidRPr="008C37C2">
              <w:rPr>
                <w:rFonts w:ascii="Arial" w:hAnsi="Arial"/>
                <w:sz w:val="20"/>
                <w:szCs w:val="32"/>
                <w:lang w:val="en-GB"/>
              </w:rPr>
              <w:lastRenderedPageBreak/>
              <w:t>Choose a colour for Icon background</w:t>
            </w:r>
            <w:r w:rsidR="002912C9" w:rsidRPr="008C37C2">
              <w:rPr>
                <w:rFonts w:ascii="Arial" w:hAnsi="Arial"/>
                <w:sz w:val="20"/>
                <w:szCs w:val="32"/>
                <w:lang w:val="en-GB"/>
              </w:rPr>
              <w:t xml:space="preserve"> </w:t>
            </w:r>
            <w:r w:rsidR="00033CFD" w:rsidRPr="008C37C2">
              <w:rPr>
                <w:rFonts w:ascii="Arial" w:hAnsi="Arial"/>
                <w:sz w:val="20"/>
                <w:szCs w:val="32"/>
                <w:lang w:val="en-GB"/>
              </w:rPr>
              <w:br/>
            </w:r>
            <w:r w:rsidR="002912C9"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(</w:t>
            </w:r>
            <w:r w:rsidR="002912C9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 xml:space="preserve">DNVGL services will get a </w:t>
            </w:r>
            <w:r w:rsidR="005E04CF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>Sky</w:t>
            </w:r>
            <w:r w:rsidR="002912C9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 xml:space="preserve"> blue</w:t>
            </w:r>
            <w:r w:rsidR="002912C9"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)</w:t>
            </w:r>
            <w:r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:</w:t>
            </w:r>
          </w:p>
        </w:tc>
        <w:tc>
          <w:tcPr>
            <w:tcW w:w="75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0DE223" w14:textId="6450B6CB" w:rsidR="001E385C" w:rsidRPr="00443358" w:rsidRDefault="00C47B05" w:rsidP="00316B0E">
            <w:pPr>
              <w:pStyle w:val="Default"/>
              <w:spacing w:line="360" w:lineRule="auto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78164A3" wp14:editId="66B7BD67">
                  <wp:extent cx="3550920" cy="1347233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6131" cy="1364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AB1DA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3DA1D44D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BA4AF84" w14:textId="5C8699E4" w:rsidR="001E385C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2CAB039" w14:textId="24D73FDE" w:rsidR="00494B41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0B9F439" w14:textId="356B9E67" w:rsidR="00494B41" w:rsidRDefault="00276803" w:rsidP="00276803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PRODUCT PAGE</w:t>
      </w: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Pr="00443358">
        <w:rPr>
          <w:rFonts w:ascii="Arial Unicode MS" w:eastAsia="Arial Unicode MS" w:hAnsi="Arial Unicode MS" w:cs="Arial Unicode MS"/>
          <w:color w:val="009DDC"/>
          <w:sz w:val="24"/>
          <w:szCs w:val="24"/>
          <w:u w:color="009DDC"/>
          <w:lang w:val="en-GB"/>
        </w:rPr>
        <w:br/>
      </w:r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The service will have </w:t>
      </w:r>
      <w:proofErr w:type="gramStart"/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>a</w:t>
      </w:r>
      <w:proofErr w:type="gramEnd"/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 own product page showing the main key benefits and describing what the service is about.</w:t>
      </w:r>
      <w:r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 Follow the table below and insert text and images where needed.</w:t>
      </w:r>
    </w:p>
    <w:p w14:paraId="798CCA71" w14:textId="77777777" w:rsidR="00494B41" w:rsidRPr="00443358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C649159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4839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648"/>
        <w:gridCol w:w="6423"/>
        <w:gridCol w:w="5768"/>
      </w:tblGrid>
      <w:tr w:rsidR="00494B41" w:rsidRPr="00443358" w14:paraId="28347CB4" w14:textId="77777777" w:rsidTr="000F11DF">
        <w:trPr>
          <w:trHeight w:val="412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4C80E" w14:textId="35D403BD" w:rsidR="00494B41" w:rsidRPr="00BA5543" w:rsidRDefault="00494B41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PAGE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B740A" w14:textId="77777777" w:rsidR="00494B41" w:rsidRPr="00E00CEE" w:rsidRDefault="00494B41" w:rsidP="00316B0E">
            <w:pPr>
              <w:spacing w:line="360" w:lineRule="auto"/>
              <w:rPr>
                <w:rFonts w:ascii="Arial" w:hAnsi="Arial"/>
                <w:iCs/>
                <w:sz w:val="20"/>
                <w:lang w:val="en-GB"/>
              </w:rPr>
            </w:pP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F6AE3" w14:textId="77777777" w:rsidR="00494B41" w:rsidRDefault="00494B41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</w:pPr>
          </w:p>
        </w:tc>
      </w:tr>
      <w:tr w:rsidR="001E385C" w:rsidRPr="00443358" w14:paraId="0DDAE781" w14:textId="77777777" w:rsidTr="000F11DF">
        <w:trPr>
          <w:trHeight w:val="953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02A95" w14:textId="663CEFDE" w:rsidR="001E385C" w:rsidRPr="00443358" w:rsidRDefault="00BA5543" w:rsidP="00316B0E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r w:rsidRPr="00BA5543">
              <w:rPr>
                <w:rFonts w:ascii="Arial" w:hAnsi="Arial"/>
                <w:b/>
                <w:lang w:val="en-GB"/>
              </w:rPr>
              <w:t>Service</w:t>
            </w:r>
            <w:r w:rsidR="0055571F" w:rsidRPr="00BA5543">
              <w:rPr>
                <w:rFonts w:ascii="Arial" w:hAnsi="Arial"/>
                <w:b/>
                <w:lang w:val="en-GB"/>
              </w:rPr>
              <w:t xml:space="preserve"> </w:t>
            </w:r>
            <w:r w:rsidR="000E440C" w:rsidRPr="00BA5543">
              <w:rPr>
                <w:rFonts w:ascii="Arial" w:hAnsi="Arial"/>
                <w:b/>
                <w:lang w:val="en-GB"/>
              </w:rPr>
              <w:t>Tag</w:t>
            </w:r>
            <w:r w:rsidR="0055571F" w:rsidRPr="00BA5543">
              <w:rPr>
                <w:rFonts w:ascii="Arial" w:hAnsi="Arial"/>
                <w:b/>
                <w:lang w:val="en-GB"/>
              </w:rPr>
              <w:t>line</w:t>
            </w:r>
            <w:r w:rsidR="0055571F" w:rsidRPr="00443358">
              <w:rPr>
                <w:rFonts w:ascii="Arial" w:hAnsi="Arial"/>
                <w:lang w:val="en-GB"/>
              </w:rPr>
              <w:t xml:space="preserve"> (</w:t>
            </w:r>
            <w:r w:rsidR="005F3638">
              <w:rPr>
                <w:rFonts w:ascii="Arial" w:hAnsi="Arial"/>
                <w:lang w:val="en-GB"/>
              </w:rPr>
              <w:t>1</w:t>
            </w:r>
            <w:r w:rsidR="0055571F" w:rsidRPr="00443358">
              <w:rPr>
                <w:rFonts w:ascii="Arial" w:hAnsi="Arial"/>
                <w:lang w:val="en-GB"/>
              </w:rPr>
              <w:t>):</w:t>
            </w:r>
          </w:p>
          <w:p w14:paraId="3EB59110" w14:textId="296E974D" w:rsidR="001E385C" w:rsidRPr="00443358" w:rsidRDefault="00BA5543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D0750F">
              <w:rPr>
                <w:rFonts w:ascii="Arial" w:eastAsia="Arial" w:hAnsi="Arial" w:cs="Arial"/>
                <w:color w:val="009999"/>
                <w:sz w:val="18"/>
                <w:szCs w:val="22"/>
                <w:lang w:val="en-GB"/>
              </w:rPr>
              <w:t xml:space="preserve"> </w:t>
            </w:r>
            <w:r w:rsidRPr="00F47709">
              <w:rPr>
                <w:rFonts w:ascii="Arial" w:eastAsia="Arial" w:hAnsi="Arial" w:cs="Arial"/>
                <w:color w:val="009999"/>
                <w:sz w:val="18"/>
                <w:szCs w:val="22"/>
                <w:lang w:val="en-GB"/>
              </w:rPr>
              <w:t>(</w:t>
            </w:r>
            <w:r w:rsidRPr="00F47709">
              <w:rPr>
                <w:rFonts w:ascii="Arial" w:hAnsi="Arial" w:cs="Arial"/>
                <w:color w:val="009999"/>
                <w:sz w:val="18"/>
                <w:szCs w:val="21"/>
              </w:rPr>
              <w:t>A brief, one-sentence statement explaining the product's core value proposition. This will appear on top of the product page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A2624" w14:textId="77777777" w:rsidR="00E00CEE" w:rsidRPr="00E00CEE" w:rsidRDefault="00E00CEE" w:rsidP="00316B0E">
            <w:pPr>
              <w:spacing w:line="360" w:lineRule="auto"/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</w:pPr>
            <w:r w:rsidRPr="00E00CEE">
              <w:rPr>
                <w:rFonts w:ascii="Arial" w:hAnsi="Arial"/>
                <w:iCs/>
                <w:sz w:val="20"/>
                <w:lang w:val="en-GB"/>
              </w:rPr>
              <w:t>100 characters’ maximum (with space)</w:t>
            </w:r>
            <w:r w:rsidRPr="00E00CEE"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  <w:t xml:space="preserve"> </w:t>
            </w:r>
          </w:p>
          <w:p w14:paraId="79610851" w14:textId="6385F739" w:rsidR="001E385C" w:rsidRPr="00E00CEE" w:rsidRDefault="00C60F02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  <w:proofErr w:type="spellStart"/>
            <w:r w:rsidRPr="00E00CEE">
              <w:rPr>
                <w:rFonts w:ascii="Arial" w:hAnsi="Arial" w:cs="Arial"/>
                <w:sz w:val="20"/>
                <w:szCs w:val="22"/>
                <w:lang w:val="en-GB"/>
              </w:rPr>
              <w:t>Eg.</w:t>
            </w:r>
            <w:proofErr w:type="spellEnd"/>
            <w:r w:rsidRPr="00E00CEE">
              <w:rPr>
                <w:rFonts w:ascii="Arial" w:hAnsi="Arial" w:cs="Arial"/>
                <w:sz w:val="20"/>
                <w:szCs w:val="22"/>
                <w:lang w:val="en-GB"/>
              </w:rPr>
              <w:t xml:space="preserve"> Latest requirements and guidance for marine warranty based on DNV GL experience</w:t>
            </w: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38E6C" w14:textId="458634C8" w:rsidR="001E385C" w:rsidRPr="00443358" w:rsidRDefault="00F248E3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68C745D4" wp14:editId="716F6234">
                  <wp:extent cx="3649319" cy="1744980"/>
                  <wp:effectExtent l="0" t="0" r="889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372" cy="1751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69F" w:rsidRPr="00443358" w14:paraId="7540B917" w14:textId="77777777" w:rsidTr="005F7B75">
        <w:trPr>
          <w:trHeight w:val="26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891F2" w14:textId="7EDB57D8" w:rsidR="005C669F" w:rsidRPr="00BA5543" w:rsidRDefault="009970C5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lastRenderedPageBreak/>
              <w:t>Banner image</w:t>
            </w:r>
            <w:r w:rsidR="001C3095" w:rsidRPr="001C3095">
              <w:rPr>
                <w:rFonts w:ascii="Arial" w:hAnsi="Arial"/>
                <w:lang w:val="en-GB"/>
              </w:rPr>
              <w:t xml:space="preserve"> (2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3C6DC" w14:textId="5849E6D6" w:rsidR="0078197F" w:rsidRPr="005F7B75" w:rsidRDefault="009970C5" w:rsidP="00316B0E">
            <w:pPr>
              <w:spacing w:line="360" w:lineRule="auto"/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</w:pP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Please provide us with a </w:t>
            </w:r>
            <w:r w:rsidR="00B918EF"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high-resolution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jpg or tiff image (size: 1200x350 px)</w:t>
            </w: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0A683" w14:textId="77777777" w:rsidR="005C669F" w:rsidRPr="009970C5" w:rsidRDefault="005C669F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</w:tc>
      </w:tr>
      <w:tr w:rsidR="001E385C" w:rsidRPr="00443358" w14:paraId="7B4F0F44" w14:textId="77777777" w:rsidTr="000F11DF">
        <w:trPr>
          <w:trHeight w:val="441"/>
        </w:trPr>
        <w:tc>
          <w:tcPr>
            <w:tcW w:w="264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3ED64A" w14:textId="0D3C299E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C60F02">
              <w:rPr>
                <w:rFonts w:ascii="Arial" w:hAnsi="Arial"/>
                <w:b/>
                <w:lang w:val="en-GB"/>
              </w:rPr>
              <w:t>Video link</w:t>
            </w:r>
            <w:r w:rsidR="00F57E8E">
              <w:rPr>
                <w:rFonts w:ascii="Arial" w:hAnsi="Arial"/>
                <w:b/>
                <w:lang w:val="en-GB"/>
              </w:rPr>
              <w:t xml:space="preserve"> on banner</w:t>
            </w:r>
            <w:r w:rsidRPr="00443358">
              <w:rPr>
                <w:rFonts w:ascii="Arial" w:hAnsi="Arial"/>
                <w:lang w:val="en-GB"/>
              </w:rPr>
              <w:t xml:space="preserve"> (</w:t>
            </w:r>
            <w:r w:rsidR="00CC6938">
              <w:rPr>
                <w:rFonts w:ascii="Arial" w:hAnsi="Arial"/>
                <w:lang w:val="en-GB"/>
              </w:rPr>
              <w:t>3</w:t>
            </w:r>
            <w:r w:rsidRPr="00443358">
              <w:rPr>
                <w:rFonts w:ascii="Arial" w:hAnsi="Arial"/>
                <w:lang w:val="en-GB"/>
              </w:rPr>
              <w:t>)</w:t>
            </w:r>
            <w:r w:rsidR="00CC6938">
              <w:rPr>
                <w:rFonts w:ascii="Arial" w:hAnsi="Arial"/>
                <w:lang w:val="en-GB"/>
              </w:rPr>
              <w:br/>
            </w:r>
            <w:r w:rsidR="00CC6938" w:rsidRPr="00443358">
              <w:rPr>
                <w:rFonts w:ascii="Arial" w:hAnsi="Arial"/>
                <w:lang w:val="en-GB"/>
              </w:rPr>
              <w:t>optional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26A849" w14:textId="77777777" w:rsidR="000C1860" w:rsidRPr="007E44E9" w:rsidRDefault="00303DFF" w:rsidP="000C1860">
            <w:pPr>
              <w:pStyle w:val="Body"/>
              <w:spacing w:line="360" w:lineRule="auto"/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</w:pPr>
            <w:r w:rsidRPr="007E44E9"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  <w:t>Allowed locations for videos are</w:t>
            </w:r>
            <w:r w:rsidR="000C1860" w:rsidRPr="007E44E9"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  <w:t>:</w:t>
            </w:r>
          </w:p>
          <w:p w14:paraId="1DF1DA60" w14:textId="77777777" w:rsid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Youtube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7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www.youtube.com/</w:t>
              </w:r>
              <w:r w:rsidRPr="000C1860">
                <w:rPr>
                  <w:rStyle w:val="Strong"/>
                  <w:rFonts w:ascii="Segoe UI" w:hAnsi="Segoe UI" w:cs="Segoe UI"/>
                  <w:color w:val="0052CC"/>
                  <w:sz w:val="21"/>
                  <w:szCs w:val="21"/>
                  <w:lang w:val="en-GB"/>
                </w:rPr>
                <w:t>embed</w:t>
              </w:r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/oV4g6dm74_E</w:t>
              </w:r>
            </w:hyperlink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  </w:t>
            </w:r>
          </w:p>
          <w:p w14:paraId="3B653D2E" w14:textId="77777777" w:rsidR="000C1860" w:rsidRP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Embed URL format required.</w:t>
            </w:r>
          </w:p>
          <w:p w14:paraId="73C78484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Vimeo</w:t>
            </w:r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8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</w:t>
              </w:r>
              <w:r w:rsidRPr="000C1860">
                <w:rPr>
                  <w:rStyle w:val="Strong"/>
                  <w:rFonts w:ascii="Segoe UI" w:hAnsi="Segoe UI" w:cs="Segoe UI"/>
                  <w:color w:val="0052CC"/>
                  <w:sz w:val="21"/>
                  <w:szCs w:val="21"/>
                  <w:lang w:val="en-GB"/>
                </w:rPr>
                <w:t>player</w:t>
              </w:r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.vimeo.com/video/289631805</w:t>
              </w:r>
            </w:hyperlink>
          </w:p>
          <w:p w14:paraId="42E5DAB9" w14:textId="77777777" w:rsidR="000C1860" w:rsidRP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Player URL format required</w:t>
            </w:r>
          </w:p>
          <w:p w14:paraId="66ACC0AE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DailyMotion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9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://www.dailymotion.com</w:t>
              </w:r>
            </w:hyperlink>
          </w:p>
          <w:p w14:paraId="259B3442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Wistia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30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fast.wistia.net</w:t>
              </w:r>
            </w:hyperlink>
          </w:p>
          <w:p w14:paraId="4866B067" w14:textId="46577E75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6E3403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PressToGo</w:t>
            </w:r>
            <w:proofErr w:type="spellEnd"/>
            <w:r w:rsidRPr="006E3403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31" w:history="1">
              <w:r w:rsidRPr="006E3403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production.presstogo.com</w:t>
              </w:r>
            </w:hyperlink>
          </w:p>
          <w:p w14:paraId="7FE364AF" w14:textId="7E67F658" w:rsidR="005172EE" w:rsidRPr="005172EE" w:rsidRDefault="005172EE" w:rsidP="005172E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 xml:space="preserve">For </w:t>
            </w: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>DNV GL</w:t>
            </w: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 xml:space="preserve"> products the videos can also be located at</w:t>
            </w: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>:</w:t>
            </w:r>
          </w:p>
          <w:p w14:paraId="519A99C4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dnvgl.com</w:t>
            </w:r>
          </w:p>
          <w:p w14:paraId="3309C859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azureedge.net</w:t>
            </w:r>
          </w:p>
          <w:p w14:paraId="1957D780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veracity.com</w:t>
            </w:r>
          </w:p>
          <w:p w14:paraId="3B7170BF" w14:textId="59F302D2" w:rsidR="001E385C" w:rsidRPr="00443358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lang w:val="en-GB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dnv.com</w:t>
            </w:r>
          </w:p>
        </w:tc>
        <w:tc>
          <w:tcPr>
            <w:tcW w:w="576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BF027CF" w14:textId="7491C9AE" w:rsidR="001E385C" w:rsidRPr="00272F24" w:rsidRDefault="00FA3836" w:rsidP="00316B0E">
            <w:pPr>
              <w:spacing w:line="360" w:lineRule="auto"/>
              <w:rPr>
                <w:sz w:val="48"/>
                <w:szCs w:val="48"/>
                <w:lang w:val="en-GB"/>
              </w:rPr>
            </w:pPr>
            <w:r>
              <w:rPr>
                <w:rFonts w:ascii="Arial" w:eastAsia="Arial" w:hAnsi="Arial" w:cs="Arial"/>
                <w:noProof/>
                <w:lang w:val="nb-NO"/>
              </w:rPr>
              <w:drawing>
                <wp:inline distT="0" distB="0" distL="0" distR="0" wp14:anchorId="17F2FE0B" wp14:editId="600899C7">
                  <wp:extent cx="3649319" cy="1744980"/>
                  <wp:effectExtent l="0" t="0" r="889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372" cy="1751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1DF" w:rsidRPr="00443358" w14:paraId="2F972A7F" w14:textId="77777777" w:rsidTr="000F11DF">
        <w:trPr>
          <w:trHeight w:val="441"/>
        </w:trPr>
        <w:tc>
          <w:tcPr>
            <w:tcW w:w="264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900E46" w14:textId="42818980" w:rsidR="00B471DF" w:rsidRPr="00C60F02" w:rsidRDefault="00B91D80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key benefit</w:t>
            </w:r>
            <w:r w:rsidR="001C3095">
              <w:rPr>
                <w:rFonts w:ascii="Arial" w:hAnsi="Arial"/>
                <w:b/>
                <w:lang w:val="en-GB"/>
              </w:rPr>
              <w:t xml:space="preserve"> (4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4C436F" w14:textId="3CC2ECC3" w:rsidR="00276803" w:rsidRPr="00276803" w:rsidRDefault="00276803" w:rsidP="004602E8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proofErr w:type="gramStart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Key benefits,</w:t>
            </w:r>
            <w:proofErr w:type="gramEnd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re shown with an icon that we will select from our 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rchive.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br/>
              <w:t>You provide the text.</w:t>
            </w:r>
          </w:p>
          <w:p w14:paraId="61612274" w14:textId="05CB9CD5" w:rsidR="00717B93" w:rsidRPr="00717B93" w:rsidRDefault="004602E8" w:rsidP="004602E8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US"/>
              </w:rPr>
            </w:pP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Be short and to the point</w:t>
            </w: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br/>
            </w:r>
            <w:r w:rsidR="00717B93" w:rsidRPr="00717B93"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what is the value proposition of your product?</w:t>
            </w:r>
          </w:p>
          <w:p w14:paraId="77809128" w14:textId="2A379329" w:rsidR="00B471DF" w:rsidRPr="004602E8" w:rsidRDefault="004602E8" w:rsidP="00316B0E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US"/>
              </w:rPr>
            </w:pP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w</w:t>
            </w:r>
            <w:r w:rsidR="00717B93" w:rsidRPr="00717B93"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hy should the buyer come to you first instead of a competitor?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4DA3F2" w14:textId="77777777" w:rsidR="00B471DF" w:rsidRPr="00272F24" w:rsidRDefault="00B471DF" w:rsidP="00316B0E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  <w:lang w:val="en-GB"/>
              </w:rPr>
            </w:pPr>
          </w:p>
        </w:tc>
      </w:tr>
      <w:tr w:rsidR="001E385C" w:rsidRPr="00443358" w14:paraId="347845C8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616B3" w14:textId="56C375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A16BD" w14:textId="61BF5460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37E89E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FCF485D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0D4FB" w14:textId="17548C2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8EFE0" w14:textId="5C8D2FBD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71631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FBFBC2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6856D" w14:textId="28A0565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3rd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B420B0" w14:textId="0B0FF3A1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A55A8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6591E2A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54296C7C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581D938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8B69B70" w14:textId="77777777" w:rsidR="001E385C" w:rsidRPr="00443358" w:rsidRDefault="001E385C" w:rsidP="00316B0E">
      <w:pPr>
        <w:pStyle w:val="Body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430B48BF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831627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2EE16467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420065A" w14:textId="234E281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SERVICES DESCRIPTION </w:t>
      </w:r>
      <w:r w:rsidRPr="00443358">
        <w:rPr>
          <w:rFonts w:ascii="Arial Unicode MS" w:eastAsia="Arial Unicode MS" w:hAnsi="Arial Unicode MS" w:cs="Arial Unicode MS"/>
          <w:color w:val="009DDC"/>
          <w:sz w:val="24"/>
          <w:szCs w:val="24"/>
          <w:u w:color="009DDC"/>
          <w:lang w:val="en-GB"/>
        </w:rPr>
        <w:br/>
      </w:r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You can write 1 to 5 description paragraphs.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(note: if you </w:t>
      </w:r>
      <w:r w:rsidR="0002420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also have another product page on your internet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site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make sure to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write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the text a bit differently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. This is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to avoid 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d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upl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i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ca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t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ing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content 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as this 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can 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affect </w:t>
      </w:r>
      <w:r w:rsidR="009C18C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ranking in s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earch engine</w:t>
      </w:r>
      <w:r w:rsidR="009C18C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s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)</w:t>
      </w:r>
      <w:r w:rsidRPr="005F4626">
        <w:rPr>
          <w:rFonts w:ascii="Arial Unicode MS" w:eastAsia="Arial Unicode MS" w:hAnsi="Arial Unicode MS" w:cs="Arial Unicode MS"/>
          <w:color w:val="009999"/>
          <w:sz w:val="24"/>
          <w:szCs w:val="24"/>
          <w:u w:color="919191"/>
          <w:lang w:val="en-GB"/>
        </w:rPr>
        <w:br/>
      </w:r>
    </w:p>
    <w:tbl>
      <w:tblPr>
        <w:tblW w:w="15398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6"/>
        <w:gridCol w:w="7510"/>
        <w:gridCol w:w="5012"/>
      </w:tblGrid>
      <w:tr w:rsidR="005F4626" w:rsidRPr="00443358" w14:paraId="31F6D04E" w14:textId="77777777" w:rsidTr="00767F97">
        <w:trPr>
          <w:trHeight w:val="480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F364BB" w14:textId="74C77188" w:rsidR="005F4626" w:rsidRPr="005F4626" w:rsidRDefault="005F4626" w:rsidP="00316B0E">
            <w:pPr>
              <w:pStyle w:val="TableStyle2A"/>
              <w:spacing w:line="360" w:lineRule="auto"/>
              <w:rPr>
                <w:rFonts w:ascii="Arial" w:hAnsi="Arial" w:cs="Arial"/>
                <w:b/>
                <w:sz w:val="22"/>
                <w:lang w:val="en-GB"/>
              </w:rPr>
            </w:pPr>
            <w:r w:rsidRPr="005F4626">
              <w:rPr>
                <w:rFonts w:ascii="Arial" w:hAnsi="Arial" w:cs="Arial"/>
                <w:b/>
                <w:sz w:val="22"/>
                <w:lang w:val="en-GB"/>
              </w:rPr>
              <w:t>Paragraph description</w:t>
            </w:r>
          </w:p>
        </w:tc>
        <w:tc>
          <w:tcPr>
            <w:tcW w:w="501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74E82" w14:textId="7868076E" w:rsidR="005F4626" w:rsidRPr="00443358" w:rsidRDefault="005F4626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0D370047" wp14:editId="6F17A028">
                  <wp:extent cx="3078480" cy="2141220"/>
                  <wp:effectExtent l="0" t="0" r="762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8480" cy="214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4626" w:rsidRPr="00443358" w14:paraId="7EBE0BEB" w14:textId="77777777">
        <w:trPr>
          <w:trHeight w:val="480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26D85" w14:textId="69A0A5D9" w:rsidR="005F4626" w:rsidRPr="00443358" w:rsidRDefault="005F4626" w:rsidP="005F4626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D043EF" w14:textId="530763C0" w:rsidR="005F4626" w:rsidRPr="00443358" w:rsidRDefault="005F4626" w:rsidP="005F4626">
            <w:pPr>
              <w:pStyle w:val="TableStyle2A"/>
              <w:spacing w:line="360" w:lineRule="auto"/>
              <w:rPr>
                <w:rFonts w:ascii="Arial" w:hAnsi="Arial"/>
                <w:i/>
                <w:iCs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AFFA4" w14:textId="77777777" w:rsidR="005F4626" w:rsidRDefault="005F4626" w:rsidP="005F4626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</w:pPr>
          </w:p>
        </w:tc>
      </w:tr>
      <w:tr w:rsidR="001E385C" w:rsidRPr="00443358" w14:paraId="18D0F849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E14F4" w14:textId="570D2D8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C851C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8D0D2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2222C6D" w14:textId="77777777">
        <w:trPr>
          <w:trHeight w:val="438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9BA93" w14:textId="1B5D3C8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A5D88B" w14:textId="5BC65E7F" w:rsidR="001E385C" w:rsidRPr="00CB4407" w:rsidRDefault="003440E6" w:rsidP="00316B0E">
            <w:pPr>
              <w:pStyle w:val="Body"/>
              <w:spacing w:line="360" w:lineRule="auto"/>
              <w:rPr>
                <w:highlight w:val="yellow"/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 w:rsidR="00067BC5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0E2A1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BB070A9" w14:textId="77777777" w:rsidTr="000B2A91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58CF2" w14:textId="5D965C83" w:rsidR="001E385C" w:rsidRPr="000B2A91" w:rsidRDefault="0055571F" w:rsidP="00316B0E">
            <w:pPr>
              <w:pStyle w:val="BodyA"/>
              <w:spacing w:line="360" w:lineRule="auto"/>
              <w:rPr>
                <w:color w:val="009999"/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>Required media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(</w:t>
            </w:r>
            <w:r w:rsidR="000B2A91" w:rsidRPr="000B2A91">
              <w:rPr>
                <w:rFonts w:ascii="Arial" w:hAnsi="Arial"/>
                <w:color w:val="009999"/>
                <w:u w:color="017000"/>
                <w:lang w:val="en-GB"/>
              </w:rPr>
              <w:t>6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>)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>: 1 illustrative picture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for 1</w:t>
            </w:r>
            <w:r w:rsidR="00272F24" w:rsidRPr="000B2A91"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st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</w:t>
            </w:r>
            <w:r w:rsidR="0006357E"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12C19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C8D01D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14C7D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1118D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E51AC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367333D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01A50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3B15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D6CD2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C16C06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A5838B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0F892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F551D7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B1B4D9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CA398B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DDA720" w14:textId="1C44C89C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94000A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1A975A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767F12" w14:textId="49F2EF6E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2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nd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EBD506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D4E5ABE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A043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C5727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7F5527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F717D44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C7C7A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B56EA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BB024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83093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DFA00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10136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EF2691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AA8AD81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F3DF89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0AD1E7" w14:textId="072768F1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EDCB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0F680E6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204992" w14:textId="08888A55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3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rd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FC49A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B8D31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52B4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AC4BA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1C978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165E27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16A7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4th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CFFFB6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998F78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AD043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C2D39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4th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44854C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9F9B9E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48B4130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97AB0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F32046" w14:textId="0865F4C5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E7323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C8BD5E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35DAC" w14:textId="317E99B0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4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t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1F756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99F9B9A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1D532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BDC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55180F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84931D8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72D23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5th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06ACF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B31A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7584B10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613DE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5th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A6E2F2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FDC6E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1E7263A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FB717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1E4DBA" w14:textId="28A3EE4E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BDABF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DC82520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C39604" w14:textId="44164728" w:rsidR="001E385C" w:rsidRPr="00443358" w:rsidRDefault="00CB4407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5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t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2D6CB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35F8FF3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A43E7F4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48A17D8D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D2ED02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4086A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E5E622" w14:textId="09B16531" w:rsidR="001E385C" w:rsidRPr="00443358" w:rsidRDefault="001E385C" w:rsidP="00316B0E">
      <w:pPr>
        <w:pStyle w:val="Body"/>
        <w:spacing w:line="360" w:lineRule="auto"/>
        <w:rPr>
          <w:lang w:val="en-GB"/>
        </w:rPr>
      </w:pPr>
    </w:p>
    <w:p w14:paraId="1285C006" w14:textId="77777777" w:rsidR="001E385C" w:rsidRPr="00443358" w:rsidRDefault="0055571F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  <w:r w:rsidRPr="00580037"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t>CUSTOMER TESTIMONY</w:t>
      </w:r>
      <w:r w:rsidRPr="00580037">
        <w:rPr>
          <w:rFonts w:ascii="Arial" w:hAnsi="Arial"/>
          <w:color w:val="0079BF" w:themeColor="accent1" w:themeShade="BF"/>
          <w:u w:color="ED220B"/>
          <w:lang w:val="en-GB"/>
        </w:rPr>
        <w:t xml:space="preserve"> </w:t>
      </w:r>
      <w:r w:rsidRPr="001718E4">
        <w:rPr>
          <w:rFonts w:ascii="Arial" w:hAnsi="Arial"/>
          <w:color w:val="C00000"/>
          <w:u w:color="ED220B"/>
          <w:lang w:val="en-GB"/>
        </w:rPr>
        <w:t>(optional)</w:t>
      </w: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1E385C" w:rsidRPr="00443358" w14:paraId="1A5ABE0C" w14:textId="77777777">
        <w:trPr>
          <w:trHeight w:val="480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58D3B" w14:textId="1CCB79FD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name: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CAD5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1488" w14:textId="534ADBA8" w:rsidR="001E385C" w:rsidRPr="00443358" w:rsidRDefault="00C22518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noProof/>
                <w:color w:val="5E5E5E"/>
                <w:sz w:val="24"/>
                <w:szCs w:val="24"/>
                <w:u w:color="5E5E5E"/>
                <w:lang w:val="en-GB"/>
              </w:rPr>
              <w:drawing>
                <wp:inline distT="0" distB="0" distL="0" distR="0" wp14:anchorId="79D9926C" wp14:editId="6079BB43">
                  <wp:extent cx="5273679" cy="1146810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0571" cy="1157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6D70B7C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80ADF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role and company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DEF6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F8CF6C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BA3AA4C" w14:textId="77777777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192E1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text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56A67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00 characters’ maximum (with space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B577A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AFE5000" w14:textId="77777777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77B4A6" w14:textId="263DFC1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16523E">
              <w:rPr>
                <w:rFonts w:ascii="Arial" w:hAnsi="Arial"/>
                <w:color w:val="009999"/>
                <w:u w:color="017000"/>
                <w:lang w:val="en-GB"/>
              </w:rPr>
              <w:t>Required media</w:t>
            </w:r>
            <w:r w:rsidR="00233D8A" w:rsidRPr="0016523E">
              <w:rPr>
                <w:rFonts w:ascii="Arial" w:hAnsi="Arial"/>
                <w:color w:val="009999"/>
                <w:u w:color="017000"/>
                <w:lang w:val="en-GB"/>
              </w:rPr>
              <w:t xml:space="preserve"> (</w:t>
            </w:r>
            <w:r w:rsidR="0016523E" w:rsidRPr="0016523E">
              <w:rPr>
                <w:rFonts w:ascii="Arial" w:hAnsi="Arial"/>
                <w:color w:val="009999"/>
                <w:u w:color="017000"/>
                <w:lang w:val="en-GB"/>
              </w:rPr>
              <w:t>7</w:t>
            </w:r>
            <w:r w:rsidR="00233D8A" w:rsidRPr="0016523E">
              <w:rPr>
                <w:rFonts w:ascii="Arial" w:hAnsi="Arial"/>
                <w:color w:val="009999"/>
                <w:u w:color="017000"/>
                <w:lang w:val="en-GB"/>
              </w:rPr>
              <w:t>)</w:t>
            </w:r>
            <w:r w:rsidRPr="0016523E">
              <w:rPr>
                <w:rFonts w:ascii="Arial" w:hAnsi="Arial"/>
                <w:color w:val="009999"/>
                <w:u w:color="017000"/>
                <w:lang w:val="en-GB"/>
              </w:rPr>
              <w:t>: 1 Testimony author picture, if available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.jpg in high resolution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37B99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4A53ED50" w14:textId="77777777" w:rsidR="001E385C" w:rsidRPr="00443358" w:rsidRDefault="001E385C" w:rsidP="00316B0E">
      <w:pPr>
        <w:pStyle w:val="Body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4CE6656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D5D5F1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2FDA02D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9DDC"/>
          <w:sz w:val="24"/>
          <w:szCs w:val="24"/>
          <w:u w:color="009DDC"/>
          <w:lang w:val="en-GB"/>
        </w:rPr>
      </w:pPr>
    </w:p>
    <w:p w14:paraId="136CF37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9DDC"/>
          <w:sz w:val="24"/>
          <w:szCs w:val="24"/>
          <w:u w:color="009DDC"/>
          <w:lang w:val="en-GB"/>
        </w:rPr>
      </w:pPr>
    </w:p>
    <w:p w14:paraId="1F2AFB26" w14:textId="3001D1E6" w:rsidR="001E385C" w:rsidRPr="000A3EBD" w:rsidRDefault="00C55871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Learn More</w:t>
      </w:r>
      <w:r w:rsidR="0055571F" w:rsidRPr="004D64B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content</w:t>
      </w:r>
      <w:r w:rsidR="0055571F" w:rsidRPr="004D64BE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="0055571F" w:rsidRPr="001718E4">
        <w:rPr>
          <w:rFonts w:ascii="Arial" w:hAnsi="Arial"/>
          <w:color w:val="C00000"/>
          <w:sz w:val="24"/>
          <w:szCs w:val="24"/>
          <w:u w:color="ED220B"/>
          <w:lang w:val="en-GB"/>
        </w:rPr>
        <w:t>(optional)</w:t>
      </w:r>
      <w:r w:rsidR="0055571F" w:rsidRPr="001718E4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br/>
      </w:r>
      <w:r w:rsidR="0055571F"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You can </w:t>
      </w:r>
      <w:r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add</w:t>
      </w:r>
      <w:r w:rsidR="0055571F"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2 to 4 additional </w:t>
      </w:r>
      <w:r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links</w:t>
      </w:r>
      <w:r w:rsidR="00046D0F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. We have a set of icons that we will </w:t>
      </w:r>
      <w:r w:rsidR="00276803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select</w:t>
      </w:r>
      <w:r w:rsidR="006728BA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to better communicate your “learn More” content</w:t>
      </w:r>
      <w:r w:rsidR="0055571F" w:rsidRPr="00443358">
        <w:rPr>
          <w:rFonts w:ascii="Arial Unicode MS" w:eastAsia="Arial Unicode MS" w:hAnsi="Arial Unicode MS" w:cs="Arial Unicode MS"/>
          <w:color w:val="017000"/>
          <w:sz w:val="24"/>
          <w:szCs w:val="24"/>
          <w:u w:color="017000"/>
          <w:lang w:val="en-GB"/>
        </w:rPr>
        <w:br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5308"/>
        <w:gridCol w:w="7222"/>
      </w:tblGrid>
      <w:tr w:rsidR="001E385C" w:rsidRPr="00443358" w14:paraId="4D239C2F" w14:textId="77777777" w:rsidTr="001718E4">
        <w:trPr>
          <w:trHeight w:val="480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9B50AC" w14:textId="51730469" w:rsidR="001E385C" w:rsidRPr="00443358" w:rsidRDefault="000A3EBD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Learn mor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3CDB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DB8D75" w14:textId="1F023A1E" w:rsidR="001E385C" w:rsidRPr="00443358" w:rsidRDefault="00C22518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730597F6" wp14:editId="776393C8">
                  <wp:extent cx="5181600" cy="12192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0373" cy="122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76EE82FF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B55AC" w14:textId="40BA40D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 xml:space="preserve">1st Additional </w:t>
            </w:r>
            <w:r w:rsidR="000A3EBD">
              <w:rPr>
                <w:rFonts w:ascii="Arial" w:hAnsi="Arial"/>
                <w:lang w:val="en-GB"/>
              </w:rPr>
              <w:t>link</w:t>
            </w:r>
            <w:r w:rsidR="006A4A38">
              <w:rPr>
                <w:rFonts w:ascii="Arial" w:hAnsi="Arial"/>
                <w:lang w:val="en-GB"/>
              </w:rPr>
              <w:t xml:space="preserve">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430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0AADE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E114700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AAAC8" w14:textId="66869D84" w:rsidR="001E385C" w:rsidRPr="00443358" w:rsidRDefault="006A4A38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85C6F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A2BDD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4549092" w14:textId="77777777" w:rsidTr="001718E4">
        <w:trPr>
          <w:trHeight w:val="491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64CE6A" w14:textId="3A857007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="0055571F" w:rsidRPr="00443358">
              <w:rPr>
                <w:rFonts w:ascii="Arial" w:hAnsi="Arial"/>
                <w:lang w:val="en-GB"/>
              </w:rPr>
              <w:t xml:space="preserve"> link 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2009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B101AB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9F091F" w14:textId="77777777" w:rsidTr="001718E4">
        <w:trPr>
          <w:trHeight w:val="384"/>
        </w:trPr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F573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30B52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2247AD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2820323" w14:textId="77777777" w:rsidTr="001718E4">
        <w:trPr>
          <w:trHeight w:val="384"/>
        </w:trPr>
        <w:tc>
          <w:tcPr>
            <w:tcW w:w="2870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08024A" w14:textId="1DA7F69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AA184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F4597F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929C8E7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F7168A" w14:textId="4CBD15A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C9956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06EB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E124DF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E350" w14:textId="1A432B43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18CC8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680BE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E8A9214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E9112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6C3D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469FE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6FB7E07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828FEA" w14:textId="6B23CF43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F073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A1A11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3F79D0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E4F8" w14:textId="21E9FB6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142367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8ACCE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2A5F391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D4F6D1" w14:textId="1D6E6A4C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3290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2EF1EE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0F464D1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D44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3AF9B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2D9C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2A949E1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068052" w14:textId="0F0619C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1990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934E6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9B572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95F581" w14:textId="1D9D65F4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45526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9F76C7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2FEBC56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5D4565" w14:textId="44DEDF6B" w:rsidR="001E385C" w:rsidRPr="00443358" w:rsidRDefault="00046D0F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9890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0563B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B11DE38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21D79D71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1B182BC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6B7F6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3BE0A8E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AB60A3" w14:textId="77777777" w:rsidR="001E385C" w:rsidRPr="00443358" w:rsidRDefault="0055571F" w:rsidP="00316B0E">
      <w:pPr>
        <w:pStyle w:val="Body"/>
        <w:spacing w:line="360" w:lineRule="auto"/>
        <w:rPr>
          <w:lang w:val="en-GB"/>
        </w:rPr>
      </w:pPr>
      <w:r w:rsidRPr="00443358">
        <w:rPr>
          <w:rFonts w:ascii="Arial Unicode MS" w:eastAsia="Arial Unicode MS" w:hAnsi="Arial Unicode MS" w:cs="Arial Unicode MS"/>
          <w:color w:val="919191"/>
          <w:u w:color="919191"/>
          <w:lang w:val="en-GB"/>
        </w:rPr>
        <w:br w:type="page"/>
      </w:r>
    </w:p>
    <w:p w14:paraId="24149CB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01C7934" w14:textId="77777777" w:rsidR="001E385C" w:rsidRPr="00144F6B" w:rsidRDefault="001E385C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u w:color="919191"/>
          <w:lang w:val="en-GB"/>
        </w:rPr>
      </w:pPr>
    </w:p>
    <w:p w14:paraId="284EE3C0" w14:textId="77777777" w:rsidR="001E385C" w:rsidRPr="00144F6B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u w:color="009DDC"/>
          <w:lang w:val="en-GB"/>
        </w:rPr>
      </w:pPr>
      <w:r w:rsidRPr="00144F6B"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t>SERVICE PROVIDER INFORMATION</w:t>
      </w:r>
    </w:p>
    <w:p w14:paraId="6E8F141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1E385C" w:rsidRPr="00443358" w14:paraId="2CE50103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4B1E2A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name/company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F3DEE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F4B61" w14:textId="1C0D89A8" w:rsidR="001E385C" w:rsidRPr="00443358" w:rsidRDefault="00320C14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E66BCE2" wp14:editId="5669158C">
                  <wp:extent cx="3118485" cy="718820"/>
                  <wp:effectExtent l="0" t="0" r="5715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718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354D215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3ED8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description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D7A70" w14:textId="2AD94A66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(for DNVGL you do not need to enter a content</w:t>
            </w:r>
            <w:r w:rsidR="00F7150D">
              <w:rPr>
                <w:rFonts w:ascii="Arial" w:hAnsi="Arial"/>
                <w:i/>
                <w:iCs/>
                <w:lang w:val="en-GB"/>
              </w:rPr>
              <w:t>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112864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193E08B" w14:textId="77777777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D0E99D" w14:textId="53219A36" w:rsidR="001E385C" w:rsidRPr="009B5157" w:rsidRDefault="0055571F" w:rsidP="00316B0E">
            <w:pPr>
              <w:pStyle w:val="BodyA"/>
              <w:spacing w:line="360" w:lineRule="auto"/>
              <w:rPr>
                <w:b/>
                <w:lang w:val="en-GB"/>
              </w:rPr>
            </w:pPr>
            <w:r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>Required media</w:t>
            </w:r>
            <w:r w:rsidR="00233D8A"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 xml:space="preserve"> (11)</w:t>
            </w:r>
            <w:r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 xml:space="preserve">:  Company Logo </w:t>
            </w:r>
            <w:r w:rsidR="0006480E">
              <w:rPr>
                <w:rFonts w:ascii="Arial" w:hAnsi="Arial"/>
                <w:b/>
                <w:color w:val="009999"/>
                <w:u w:color="017000"/>
                <w:lang w:val="en-GB"/>
              </w:rPr>
              <w:t>in high resolution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EB305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36E3E6F" w14:textId="6D7F6CF3" w:rsidR="001E385C" w:rsidRPr="00443358" w:rsidRDefault="001E385C" w:rsidP="001061F7">
      <w:pPr>
        <w:pStyle w:val="BodyA"/>
        <w:spacing w:line="360" w:lineRule="auto"/>
        <w:rPr>
          <w:lang w:val="en-GB"/>
        </w:rPr>
      </w:pPr>
    </w:p>
    <w:sectPr w:rsidR="001E385C" w:rsidRPr="00443358">
      <w:headerReference w:type="default" r:id="rId36"/>
      <w:pgSz w:w="16840" w:h="11900" w:orient="landscape"/>
      <w:pgMar w:top="720" w:right="720" w:bottom="720" w:left="720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58F6F" w14:textId="77777777" w:rsidR="00976BFD" w:rsidRDefault="00976BFD">
      <w:r>
        <w:separator/>
      </w:r>
    </w:p>
  </w:endnote>
  <w:endnote w:type="continuationSeparator" w:id="0">
    <w:p w14:paraId="6419BA6B" w14:textId="77777777" w:rsidR="00976BFD" w:rsidRDefault="00976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4E0B0" w14:textId="77777777" w:rsidR="004939F6" w:rsidRDefault="00493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14E41" w14:textId="5B85CAA1" w:rsidR="002B24EB" w:rsidRDefault="002B24EB">
    <w:pPr>
      <w:pStyle w:val="HeaderFooterA"/>
      <w:tabs>
        <w:tab w:val="clear" w:pos="9020"/>
        <w:tab w:val="center" w:pos="7700"/>
        <w:tab w:val="right" w:pos="15380"/>
      </w:tabs>
      <w:rPr>
        <w:rFonts w:hint="eastAsia"/>
      </w:rPr>
    </w:pPr>
    <w:r>
      <w:rPr>
        <w:color w:val="5E5E5E"/>
        <w:sz w:val="20"/>
        <w:szCs w:val="20"/>
        <w:u w:color="5E5E5E"/>
      </w:rPr>
      <w:t xml:space="preserve">DNV GL </w:t>
    </w:r>
    <w:r>
      <w:rPr>
        <w:color w:val="5E5E5E"/>
        <w:sz w:val="20"/>
        <w:szCs w:val="20"/>
        <w:u w:color="5E5E5E"/>
        <w:lang w:val="de-DE"/>
      </w:rPr>
      <w:t>©</w:t>
    </w:r>
    <w:r>
      <w:rPr>
        <w:color w:val="5E5E5E"/>
        <w:sz w:val="20"/>
        <w:szCs w:val="20"/>
        <w:u w:color="5E5E5E"/>
      </w:rPr>
      <w:t xml:space="preserve"> 2019</w:t>
    </w:r>
    <w:r>
      <w:rPr>
        <w:color w:val="5E5E5E"/>
        <w:sz w:val="20"/>
        <w:szCs w:val="20"/>
        <w:u w:color="5E5E5E"/>
      </w:rPr>
      <w:tab/>
      <w:t>Veracity Marketplace - Service Content Form</w:t>
    </w:r>
    <w:r>
      <w:rPr>
        <w:color w:val="5E5E5E"/>
        <w:sz w:val="20"/>
        <w:szCs w:val="20"/>
        <w:u w:color="5E5E5E"/>
      </w:rPr>
      <w:tab/>
      <w:t xml:space="preserve">Page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PAGE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  <w:r>
      <w:rPr>
        <w:color w:val="5E5E5E"/>
        <w:sz w:val="20"/>
        <w:szCs w:val="20"/>
        <w:u w:color="5E5E5E"/>
      </w:rPr>
      <w:t xml:space="preserve"> of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NUMPAGES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8C289" w14:textId="77777777" w:rsidR="004939F6" w:rsidRDefault="00493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46D77C" w14:textId="77777777" w:rsidR="00976BFD" w:rsidRDefault="00976BFD">
      <w:r>
        <w:separator/>
      </w:r>
    </w:p>
  </w:footnote>
  <w:footnote w:type="continuationSeparator" w:id="0">
    <w:p w14:paraId="29C46626" w14:textId="77777777" w:rsidR="00976BFD" w:rsidRDefault="00976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5D2257" w14:textId="77777777" w:rsidR="004939F6" w:rsidRDefault="00493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920ABF" w14:textId="77777777" w:rsidR="004939F6" w:rsidRDefault="004939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8A5A20" w14:textId="77777777" w:rsidR="004939F6" w:rsidRDefault="004939F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3DC23B" w14:textId="77777777" w:rsidR="002B24EB" w:rsidRDefault="002B24EB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607433"/>
    <w:multiLevelType w:val="hybridMultilevel"/>
    <w:tmpl w:val="0CAC70E8"/>
    <w:lvl w:ilvl="0" w:tplc="768C54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53FD"/>
    <w:multiLevelType w:val="hybridMultilevel"/>
    <w:tmpl w:val="FAD8E188"/>
    <w:numStyleLink w:val="Dash"/>
  </w:abstractNum>
  <w:abstractNum w:abstractNumId="2" w15:restartNumberingAfterBreak="0">
    <w:nsid w:val="31583404"/>
    <w:multiLevelType w:val="multilevel"/>
    <w:tmpl w:val="5D60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D0175D"/>
    <w:multiLevelType w:val="hybridMultilevel"/>
    <w:tmpl w:val="E73801B2"/>
    <w:lvl w:ilvl="0" w:tplc="4628C834">
      <w:start w:val="1"/>
      <w:numFmt w:val="bullet"/>
      <w:lvlText w:val="-"/>
      <w:lvlJc w:val="left"/>
      <w:pPr>
        <w:ind w:left="2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 w:tplc="27D6B56A">
      <w:start w:val="1"/>
      <w:numFmt w:val="bullet"/>
      <w:lvlText w:val="-"/>
      <w:lvlJc w:val="left"/>
      <w:pPr>
        <w:ind w:left="4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 w:tplc="599077E4">
      <w:start w:val="1"/>
      <w:numFmt w:val="bullet"/>
      <w:lvlText w:val="-"/>
      <w:lvlJc w:val="left"/>
      <w:pPr>
        <w:ind w:left="6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 w:tplc="EA44CEBA">
      <w:start w:val="1"/>
      <w:numFmt w:val="bullet"/>
      <w:lvlText w:val="-"/>
      <w:lvlJc w:val="left"/>
      <w:pPr>
        <w:ind w:left="9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 w:tplc="4CB675DA">
      <w:start w:val="1"/>
      <w:numFmt w:val="bullet"/>
      <w:lvlText w:val="-"/>
      <w:lvlJc w:val="left"/>
      <w:pPr>
        <w:ind w:left="117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 w:tplc="A8C417F4">
      <w:start w:val="1"/>
      <w:numFmt w:val="bullet"/>
      <w:lvlText w:val="-"/>
      <w:lvlJc w:val="left"/>
      <w:pPr>
        <w:ind w:left="14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 w:tplc="2B6AD3F8">
      <w:start w:val="1"/>
      <w:numFmt w:val="bullet"/>
      <w:lvlText w:val="-"/>
      <w:lvlJc w:val="left"/>
      <w:pPr>
        <w:ind w:left="16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 w:tplc="890AEA44">
      <w:start w:val="1"/>
      <w:numFmt w:val="bullet"/>
      <w:lvlText w:val="-"/>
      <w:lvlJc w:val="left"/>
      <w:pPr>
        <w:ind w:left="18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 w:tplc="CD6E7142">
      <w:start w:val="1"/>
      <w:numFmt w:val="bullet"/>
      <w:lvlText w:val="-"/>
      <w:lvlJc w:val="left"/>
      <w:pPr>
        <w:ind w:left="21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abstractNum w:abstractNumId="4" w15:restartNumberingAfterBreak="0">
    <w:nsid w:val="3B3927A3"/>
    <w:multiLevelType w:val="hybridMultilevel"/>
    <w:tmpl w:val="AD562E8A"/>
    <w:lvl w:ilvl="0" w:tplc="04140003">
      <w:start w:val="1"/>
      <w:numFmt w:val="bullet"/>
      <w:lvlText w:val="o"/>
      <w:lvlJc w:val="left"/>
      <w:pPr>
        <w:ind w:left="240" w:hanging="24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5" w15:restartNumberingAfterBreak="0">
    <w:nsid w:val="42796849"/>
    <w:multiLevelType w:val="multilevel"/>
    <w:tmpl w:val="2A22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0E65FBD"/>
    <w:multiLevelType w:val="hybridMultilevel"/>
    <w:tmpl w:val="577A5CF6"/>
    <w:lvl w:ilvl="0" w:tplc="C89804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BA6F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14F4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52FA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806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700B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E469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A1F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B4F2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A158FC"/>
    <w:multiLevelType w:val="hybridMultilevel"/>
    <w:tmpl w:val="0F6A9280"/>
    <w:lvl w:ilvl="0" w:tplc="ECBA39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AA24D4"/>
    <w:multiLevelType w:val="hybridMultilevel"/>
    <w:tmpl w:val="115C7D48"/>
    <w:lvl w:ilvl="0" w:tplc="D9EE42B0">
      <w:start w:val="1"/>
      <w:numFmt w:val="bullet"/>
      <w:lvlText w:val="-"/>
      <w:lvlJc w:val="left"/>
      <w:pPr>
        <w:ind w:left="2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9" w15:restartNumberingAfterBreak="0">
    <w:nsid w:val="784A0D0E"/>
    <w:multiLevelType w:val="hybridMultilevel"/>
    <w:tmpl w:val="FAD8E188"/>
    <w:styleLink w:val="Dash"/>
    <w:lvl w:ilvl="0" w:tplc="AE707040">
      <w:start w:val="1"/>
      <w:numFmt w:val="bullet"/>
      <w:lvlText w:val="-"/>
      <w:lvlJc w:val="left"/>
      <w:pPr>
        <w:ind w:left="240" w:hanging="24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BE0C83BE">
      <w:start w:val="1"/>
      <w:numFmt w:val="bullet"/>
      <w:lvlText w:val="-"/>
      <w:lvlJc w:val="left"/>
      <w:pPr>
        <w:ind w:left="5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B8FC4A50">
      <w:start w:val="1"/>
      <w:numFmt w:val="bullet"/>
      <w:lvlText w:val="-"/>
      <w:lvlJc w:val="left"/>
      <w:pPr>
        <w:ind w:left="7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4A1EDDE0">
      <w:start w:val="1"/>
      <w:numFmt w:val="bullet"/>
      <w:lvlText w:val="-"/>
      <w:lvlJc w:val="left"/>
      <w:pPr>
        <w:ind w:left="9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77D24DC6">
      <w:start w:val="1"/>
      <w:numFmt w:val="bullet"/>
      <w:lvlText w:val="-"/>
      <w:lvlJc w:val="left"/>
      <w:pPr>
        <w:ind w:left="122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159C830C">
      <w:start w:val="1"/>
      <w:numFmt w:val="bullet"/>
      <w:lvlText w:val="-"/>
      <w:lvlJc w:val="left"/>
      <w:pPr>
        <w:ind w:left="146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E898C16C">
      <w:start w:val="1"/>
      <w:numFmt w:val="bullet"/>
      <w:lvlText w:val="-"/>
      <w:lvlJc w:val="left"/>
      <w:pPr>
        <w:ind w:left="17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FC448738">
      <w:start w:val="1"/>
      <w:numFmt w:val="bullet"/>
      <w:lvlText w:val="-"/>
      <w:lvlJc w:val="left"/>
      <w:pPr>
        <w:ind w:left="19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D87A5E8E">
      <w:start w:val="1"/>
      <w:numFmt w:val="bullet"/>
      <w:lvlText w:val="-"/>
      <w:lvlJc w:val="left"/>
      <w:pPr>
        <w:ind w:left="21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7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bS0NDIHEoaW5ko6SsGpxcWZ+XkgBYa1AKJQ8k4sAAAA"/>
  </w:docVars>
  <w:rsids>
    <w:rsidRoot w:val="001E385C"/>
    <w:rsid w:val="0000131E"/>
    <w:rsid w:val="000068A9"/>
    <w:rsid w:val="00010C84"/>
    <w:rsid w:val="00011CC1"/>
    <w:rsid w:val="0002420D"/>
    <w:rsid w:val="00033CFD"/>
    <w:rsid w:val="00046D0F"/>
    <w:rsid w:val="0005432B"/>
    <w:rsid w:val="0005799F"/>
    <w:rsid w:val="0006357E"/>
    <w:rsid w:val="00063B02"/>
    <w:rsid w:val="0006480E"/>
    <w:rsid w:val="00067BC5"/>
    <w:rsid w:val="00072061"/>
    <w:rsid w:val="00092F78"/>
    <w:rsid w:val="000961D9"/>
    <w:rsid w:val="000A3EBD"/>
    <w:rsid w:val="000B2A91"/>
    <w:rsid w:val="000C1860"/>
    <w:rsid w:val="000D71B4"/>
    <w:rsid w:val="000E029F"/>
    <w:rsid w:val="000E440C"/>
    <w:rsid w:val="000F11DF"/>
    <w:rsid w:val="00101A4B"/>
    <w:rsid w:val="001061F7"/>
    <w:rsid w:val="001067F9"/>
    <w:rsid w:val="00122A3E"/>
    <w:rsid w:val="00144F6B"/>
    <w:rsid w:val="001526F0"/>
    <w:rsid w:val="0015596C"/>
    <w:rsid w:val="0016482A"/>
    <w:rsid w:val="0016523E"/>
    <w:rsid w:val="001718E4"/>
    <w:rsid w:val="001733E5"/>
    <w:rsid w:val="00185C86"/>
    <w:rsid w:val="00191BCF"/>
    <w:rsid w:val="00195090"/>
    <w:rsid w:val="001A31AF"/>
    <w:rsid w:val="001B4BA9"/>
    <w:rsid w:val="001C1AE7"/>
    <w:rsid w:val="001C3095"/>
    <w:rsid w:val="001C63BA"/>
    <w:rsid w:val="001D5EDE"/>
    <w:rsid w:val="001E385C"/>
    <w:rsid w:val="00213F29"/>
    <w:rsid w:val="00233D8A"/>
    <w:rsid w:val="00250427"/>
    <w:rsid w:val="00272F24"/>
    <w:rsid w:val="00276803"/>
    <w:rsid w:val="00286D74"/>
    <w:rsid w:val="002912C9"/>
    <w:rsid w:val="002A1805"/>
    <w:rsid w:val="002A3481"/>
    <w:rsid w:val="002B24EB"/>
    <w:rsid w:val="002C7C2D"/>
    <w:rsid w:val="002E0EAB"/>
    <w:rsid w:val="002F163C"/>
    <w:rsid w:val="002F2C7D"/>
    <w:rsid w:val="002F6CE4"/>
    <w:rsid w:val="00303DFF"/>
    <w:rsid w:val="00305FB6"/>
    <w:rsid w:val="00312901"/>
    <w:rsid w:val="00316B0E"/>
    <w:rsid w:val="00320C14"/>
    <w:rsid w:val="003440E6"/>
    <w:rsid w:val="003455D1"/>
    <w:rsid w:val="00362DDB"/>
    <w:rsid w:val="00370F8D"/>
    <w:rsid w:val="00383C0A"/>
    <w:rsid w:val="0039203D"/>
    <w:rsid w:val="003951CC"/>
    <w:rsid w:val="003A67CB"/>
    <w:rsid w:val="003B5CC7"/>
    <w:rsid w:val="003E4253"/>
    <w:rsid w:val="003F3DEA"/>
    <w:rsid w:val="003F65ED"/>
    <w:rsid w:val="00412704"/>
    <w:rsid w:val="0042268B"/>
    <w:rsid w:val="00435F73"/>
    <w:rsid w:val="00442F45"/>
    <w:rsid w:val="00443358"/>
    <w:rsid w:val="00452ADD"/>
    <w:rsid w:val="00457847"/>
    <w:rsid w:val="004602E8"/>
    <w:rsid w:val="0046052E"/>
    <w:rsid w:val="004824FB"/>
    <w:rsid w:val="00491495"/>
    <w:rsid w:val="004939F6"/>
    <w:rsid w:val="00494B41"/>
    <w:rsid w:val="004A501B"/>
    <w:rsid w:val="004A7ABB"/>
    <w:rsid w:val="004C3C63"/>
    <w:rsid w:val="004D3FFA"/>
    <w:rsid w:val="004D62B5"/>
    <w:rsid w:val="004D64BE"/>
    <w:rsid w:val="004F0ACC"/>
    <w:rsid w:val="00505BE3"/>
    <w:rsid w:val="005172EE"/>
    <w:rsid w:val="00517CC6"/>
    <w:rsid w:val="00523E17"/>
    <w:rsid w:val="00540027"/>
    <w:rsid w:val="00547A34"/>
    <w:rsid w:val="00550572"/>
    <w:rsid w:val="0055571F"/>
    <w:rsid w:val="00556C23"/>
    <w:rsid w:val="005619FF"/>
    <w:rsid w:val="00572E04"/>
    <w:rsid w:val="00580037"/>
    <w:rsid w:val="00590B88"/>
    <w:rsid w:val="00590BB3"/>
    <w:rsid w:val="00595850"/>
    <w:rsid w:val="00596955"/>
    <w:rsid w:val="005A24E8"/>
    <w:rsid w:val="005B4EC1"/>
    <w:rsid w:val="005C669F"/>
    <w:rsid w:val="005D3812"/>
    <w:rsid w:val="005E04CF"/>
    <w:rsid w:val="005F3638"/>
    <w:rsid w:val="005F4626"/>
    <w:rsid w:val="005F627E"/>
    <w:rsid w:val="005F7B75"/>
    <w:rsid w:val="006040B4"/>
    <w:rsid w:val="0061477E"/>
    <w:rsid w:val="006351BD"/>
    <w:rsid w:val="006378C2"/>
    <w:rsid w:val="00665D72"/>
    <w:rsid w:val="0066683A"/>
    <w:rsid w:val="006673FE"/>
    <w:rsid w:val="006724AC"/>
    <w:rsid w:val="006728BA"/>
    <w:rsid w:val="00685093"/>
    <w:rsid w:val="006A4A38"/>
    <w:rsid w:val="006C4742"/>
    <w:rsid w:val="006C7DF0"/>
    <w:rsid w:val="006E23FB"/>
    <w:rsid w:val="006E3403"/>
    <w:rsid w:val="006F5A45"/>
    <w:rsid w:val="00701D91"/>
    <w:rsid w:val="00703767"/>
    <w:rsid w:val="007127B3"/>
    <w:rsid w:val="00712F85"/>
    <w:rsid w:val="007169EF"/>
    <w:rsid w:val="00717B93"/>
    <w:rsid w:val="00723BD6"/>
    <w:rsid w:val="00726B8B"/>
    <w:rsid w:val="0073288B"/>
    <w:rsid w:val="00735755"/>
    <w:rsid w:val="00742BC8"/>
    <w:rsid w:val="00745ACE"/>
    <w:rsid w:val="00753A7B"/>
    <w:rsid w:val="0077104B"/>
    <w:rsid w:val="0078197F"/>
    <w:rsid w:val="007B4666"/>
    <w:rsid w:val="007D6CC3"/>
    <w:rsid w:val="007E44E9"/>
    <w:rsid w:val="007F0AD2"/>
    <w:rsid w:val="007F47F9"/>
    <w:rsid w:val="0082219E"/>
    <w:rsid w:val="00823AC1"/>
    <w:rsid w:val="00844218"/>
    <w:rsid w:val="00847021"/>
    <w:rsid w:val="008563E0"/>
    <w:rsid w:val="008575EF"/>
    <w:rsid w:val="00867377"/>
    <w:rsid w:val="00867D5B"/>
    <w:rsid w:val="00897E5C"/>
    <w:rsid w:val="008A3A7C"/>
    <w:rsid w:val="008B132F"/>
    <w:rsid w:val="008C37C2"/>
    <w:rsid w:val="008D4007"/>
    <w:rsid w:val="008D74DD"/>
    <w:rsid w:val="008D7FF6"/>
    <w:rsid w:val="008E21DA"/>
    <w:rsid w:val="008E6C20"/>
    <w:rsid w:val="00902E0D"/>
    <w:rsid w:val="009230EC"/>
    <w:rsid w:val="00923E7A"/>
    <w:rsid w:val="009452BB"/>
    <w:rsid w:val="00946F0D"/>
    <w:rsid w:val="00976BFD"/>
    <w:rsid w:val="00986D00"/>
    <w:rsid w:val="00987CA6"/>
    <w:rsid w:val="00990D6E"/>
    <w:rsid w:val="00994451"/>
    <w:rsid w:val="009969BE"/>
    <w:rsid w:val="009970C5"/>
    <w:rsid w:val="009A0E77"/>
    <w:rsid w:val="009A52BE"/>
    <w:rsid w:val="009B2D33"/>
    <w:rsid w:val="009B5157"/>
    <w:rsid w:val="009C18CD"/>
    <w:rsid w:val="009E2CBB"/>
    <w:rsid w:val="00A1564A"/>
    <w:rsid w:val="00A355F8"/>
    <w:rsid w:val="00A40BF4"/>
    <w:rsid w:val="00A72EF2"/>
    <w:rsid w:val="00AB7CA4"/>
    <w:rsid w:val="00AC3F5C"/>
    <w:rsid w:val="00AD24E1"/>
    <w:rsid w:val="00AE280C"/>
    <w:rsid w:val="00AF0FE1"/>
    <w:rsid w:val="00B2006A"/>
    <w:rsid w:val="00B33138"/>
    <w:rsid w:val="00B4130F"/>
    <w:rsid w:val="00B471DF"/>
    <w:rsid w:val="00B47D5C"/>
    <w:rsid w:val="00B63AAF"/>
    <w:rsid w:val="00B66A6C"/>
    <w:rsid w:val="00B73675"/>
    <w:rsid w:val="00B73BB1"/>
    <w:rsid w:val="00B918EF"/>
    <w:rsid w:val="00B91D80"/>
    <w:rsid w:val="00BA5543"/>
    <w:rsid w:val="00BB04C7"/>
    <w:rsid w:val="00BB6962"/>
    <w:rsid w:val="00BD1338"/>
    <w:rsid w:val="00BF115C"/>
    <w:rsid w:val="00C05606"/>
    <w:rsid w:val="00C22518"/>
    <w:rsid w:val="00C22EEE"/>
    <w:rsid w:val="00C47B05"/>
    <w:rsid w:val="00C52D1F"/>
    <w:rsid w:val="00C55871"/>
    <w:rsid w:val="00C60F02"/>
    <w:rsid w:val="00C86062"/>
    <w:rsid w:val="00C87909"/>
    <w:rsid w:val="00C919D6"/>
    <w:rsid w:val="00C931FC"/>
    <w:rsid w:val="00CA4ABA"/>
    <w:rsid w:val="00CB0126"/>
    <w:rsid w:val="00CB4407"/>
    <w:rsid w:val="00CB6985"/>
    <w:rsid w:val="00CC6938"/>
    <w:rsid w:val="00CC6CC1"/>
    <w:rsid w:val="00CE136E"/>
    <w:rsid w:val="00CF0395"/>
    <w:rsid w:val="00D029C6"/>
    <w:rsid w:val="00D03D0A"/>
    <w:rsid w:val="00D0750F"/>
    <w:rsid w:val="00D23403"/>
    <w:rsid w:val="00D3385F"/>
    <w:rsid w:val="00D41F48"/>
    <w:rsid w:val="00D522EF"/>
    <w:rsid w:val="00D732ED"/>
    <w:rsid w:val="00DF7E2A"/>
    <w:rsid w:val="00E00CEE"/>
    <w:rsid w:val="00E22852"/>
    <w:rsid w:val="00E2731D"/>
    <w:rsid w:val="00E37094"/>
    <w:rsid w:val="00E40583"/>
    <w:rsid w:val="00E431F9"/>
    <w:rsid w:val="00E46E86"/>
    <w:rsid w:val="00E82212"/>
    <w:rsid w:val="00E97CA4"/>
    <w:rsid w:val="00EA0AED"/>
    <w:rsid w:val="00EA473C"/>
    <w:rsid w:val="00EB4E51"/>
    <w:rsid w:val="00EC7687"/>
    <w:rsid w:val="00EE7821"/>
    <w:rsid w:val="00EE7ABF"/>
    <w:rsid w:val="00F248E3"/>
    <w:rsid w:val="00F267BE"/>
    <w:rsid w:val="00F35302"/>
    <w:rsid w:val="00F47709"/>
    <w:rsid w:val="00F5607F"/>
    <w:rsid w:val="00F57E8E"/>
    <w:rsid w:val="00F70ABE"/>
    <w:rsid w:val="00F7150D"/>
    <w:rsid w:val="00F75E7C"/>
    <w:rsid w:val="00F874B1"/>
    <w:rsid w:val="00F95DF1"/>
    <w:rsid w:val="00F97AD9"/>
    <w:rsid w:val="00FA3836"/>
    <w:rsid w:val="00FA6805"/>
    <w:rsid w:val="00FA7C93"/>
    <w:rsid w:val="00FC3BA1"/>
    <w:rsid w:val="00FD0454"/>
    <w:rsid w:val="00FD3548"/>
    <w:rsid w:val="2F0A4582"/>
    <w:rsid w:val="64971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,"/>
  <w:listSeparator w:val=";"/>
  <w14:docId w14:val="17A22840"/>
  <w15:docId w15:val="{71A5D459-20D0-4155-80CE-9C010673B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nb-NO" w:eastAsia="nb-NO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HeaderFooterA">
    <w:name w:val="Header &amp; Footer 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rPr>
      <w:rFonts w:ascii="Helvetica Neue" w:eastAsia="Helvetica Neue" w:hAnsi="Helvetica Neue" w:cs="Helvetica Neue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rial" w:eastAsia="Arial" w:hAnsi="Arial" w:cs="Arial"/>
      <w:color w:val="0070C0"/>
      <w:sz w:val="24"/>
      <w:szCs w:val="24"/>
      <w:u w:val="single" w:color="0070C0"/>
      <w:lang w:val="en-US"/>
    </w:rPr>
  </w:style>
  <w:style w:type="numbering" w:customStyle="1" w:styleId="Dash">
    <w:name w:val="Dash"/>
    <w:pPr>
      <w:numPr>
        <w:numId w:val="1"/>
      </w:numPr>
    </w:p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character" w:customStyle="1" w:styleId="Hyperlink1">
    <w:name w:val="Hyperlink.1"/>
    <w:basedOn w:val="Link"/>
    <w:rPr>
      <w:rFonts w:ascii="Arial" w:eastAsia="Arial" w:hAnsi="Arial" w:cs="Arial"/>
      <w:color w:val="0000FF"/>
      <w:sz w:val="24"/>
      <w:szCs w:val="24"/>
      <w:u w:val="single" w:color="5E5E5E"/>
    </w:rPr>
  </w:style>
  <w:style w:type="paragraph" w:customStyle="1" w:styleId="TableStyle2A">
    <w:name w:val="Table Style 2 A"/>
    <w:rPr>
      <w:rFonts w:ascii="Helvetica Neue" w:hAnsi="Helvetica Neue" w:cs="Arial Unicode MS"/>
      <w:color w:val="000000"/>
      <w:u w:color="000000"/>
      <w:lang w:val="de-DE"/>
    </w:rPr>
  </w:style>
  <w:style w:type="character" w:customStyle="1" w:styleId="Hyperlink2">
    <w:name w:val="Hyperlink.2"/>
    <w:basedOn w:val="Link"/>
    <w:rPr>
      <w:rFonts w:ascii="Arial" w:eastAsia="Arial" w:hAnsi="Arial" w:cs="Arial"/>
      <w:color w:val="0000FF"/>
      <w:sz w:val="24"/>
      <w:szCs w:val="24"/>
      <w:u w:val="single" w:color="5E5E5E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E7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3B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BB1"/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semiHidden/>
    <w:unhideWhenUsed/>
    <w:rsid w:val="00443358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0A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1733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nb-NO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493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9F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9F6"/>
    <w:rPr>
      <w:b/>
      <w:bCs/>
      <w:lang w:val="en-US" w:eastAsia="en-US"/>
    </w:rPr>
  </w:style>
  <w:style w:type="character" w:styleId="Emphasis">
    <w:name w:val="Emphasis"/>
    <w:basedOn w:val="DefaultParagraphFont"/>
    <w:uiPriority w:val="20"/>
    <w:qFormat/>
    <w:rsid w:val="006E3403"/>
    <w:rPr>
      <w:i/>
      <w:iCs/>
    </w:rPr>
  </w:style>
  <w:style w:type="character" w:styleId="Strong">
    <w:name w:val="Strong"/>
    <w:basedOn w:val="DefaultParagraphFont"/>
    <w:uiPriority w:val="22"/>
    <w:qFormat/>
    <w:rsid w:val="006E3403"/>
    <w:rPr>
      <w:b/>
      <w:bCs/>
    </w:rPr>
  </w:style>
  <w:style w:type="paragraph" w:styleId="Revision">
    <w:name w:val="Revision"/>
    <w:hidden/>
    <w:uiPriority w:val="99"/>
    <w:semiHidden/>
    <w:rsid w:val="00BB04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2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93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4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developer.veracity.com/doc/onboarding-a-service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veracity.com/doc/onboarding-a-service" TargetMode="External"/><Relationship Id="rId34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5.png"/><Relationship Id="rId33" Type="http://schemas.openxmlformats.org/officeDocument/2006/relationships/image" Target="media/image8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mailto:Robert.Andreas.Havn.Andresen@dnvgl.com" TargetMode="External"/><Relationship Id="rId29" Type="http://schemas.openxmlformats.org/officeDocument/2006/relationships/hyperlink" Target="http://www.dailymotion.com,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4.png"/><Relationship Id="rId32" Type="http://schemas.openxmlformats.org/officeDocument/2006/relationships/image" Target="media/image7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3.svg"/><Relationship Id="rId28" Type="http://schemas.openxmlformats.org/officeDocument/2006/relationships/hyperlink" Target="https://player.vimeo.com/video/289631805" TargetMode="External"/><Relationship Id="rId36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hyperlink" Target="https://developer.veracity.com/doc/onboarding-a-service" TargetMode="External"/><Relationship Id="rId31" Type="http://schemas.openxmlformats.org/officeDocument/2006/relationships/hyperlink" Target="https://production.presstogo.com,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2.png"/><Relationship Id="rId27" Type="http://schemas.openxmlformats.org/officeDocument/2006/relationships/hyperlink" Target="https://www.youtube.com/embed/oV4g6dm74_E" TargetMode="External"/><Relationship Id="rId30" Type="http://schemas.openxmlformats.org/officeDocument/2006/relationships/hyperlink" Target="https://fast.wistia.net/" TargetMode="External"/><Relationship Id="rId35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DF8383C221548B44949FFE9E07825" ma:contentTypeVersion="11" ma:contentTypeDescription="Create a new document." ma:contentTypeScope="" ma:versionID="77205c56bf7c7e6396f55df1ac8f4a1b">
  <xsd:schema xmlns:xsd="http://www.w3.org/2001/XMLSchema" xmlns:xs="http://www.w3.org/2001/XMLSchema" xmlns:p="http://schemas.microsoft.com/office/2006/metadata/properties" xmlns:ns3="aede4502-9ac1-4fe6-af22-0bfef22930d0" xmlns:ns4="9b7652ee-3bcc-4d11-9818-05c166ba3824" targetNamespace="http://schemas.microsoft.com/office/2006/metadata/properties" ma:root="true" ma:fieldsID="6d5108012e9f6c2580e4d4a6a4c0421b" ns3:_="" ns4:_="">
    <xsd:import namespace="aede4502-9ac1-4fe6-af22-0bfef22930d0"/>
    <xsd:import namespace="9b7652ee-3bcc-4d11-9818-05c166ba38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e4502-9ac1-4fe6-af22-0bfef22930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652ee-3bcc-4d11-9818-05c166ba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4DD57A-E732-4F51-9D74-5B8F656BF8B7}">
  <ds:schemaRefs>
    <ds:schemaRef ds:uri="aede4502-9ac1-4fe6-af22-0bfef22930d0"/>
    <ds:schemaRef ds:uri="http://purl.org/dc/elements/1.1/"/>
    <ds:schemaRef ds:uri="http://schemas.microsoft.com/office/2006/metadata/properties"/>
    <ds:schemaRef ds:uri="9b7652ee-3bcc-4d11-9818-05c166ba3824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256861A-6CD4-468F-AEBA-C2A1AA7E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e4502-9ac1-4fe6-af22-0bfef22930d0"/>
    <ds:schemaRef ds:uri="9b7652ee-3bcc-4d11-9818-05c166ba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5C4E83-4630-43B0-A83B-888F6CC7415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1B2F114-3765-41F3-A0C4-845481F51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1505</Words>
  <Characters>7980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en, Synne</dc:creator>
  <cp:lastModifiedBy>Andresen, Andreas Havn</cp:lastModifiedBy>
  <cp:revision>11</cp:revision>
  <dcterms:created xsi:type="dcterms:W3CDTF">2019-10-04T07:26:00Z</dcterms:created>
  <dcterms:modified xsi:type="dcterms:W3CDTF">2020-03-31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DF8383C221548B44949FFE9E07825</vt:lpwstr>
  </property>
</Properties>
</file>